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E08167" w14:textId="7EC1D824" w:rsidR="005C1D03" w:rsidRPr="00890867" w:rsidRDefault="00D46A11" w:rsidP="005C1D03">
      <w:pPr>
        <w:rPr>
          <w:sz w:val="24"/>
          <w:szCs w:val="24"/>
        </w:rPr>
      </w:pPr>
      <w:r w:rsidRPr="00890867">
        <w:rPr>
          <w:b/>
          <w:bCs/>
          <w:sz w:val="24"/>
          <w:szCs w:val="24"/>
        </w:rPr>
        <w:t>Spiral Model</w:t>
      </w:r>
      <w:r w:rsidRPr="00890867">
        <w:rPr>
          <w:sz w:val="24"/>
          <w:szCs w:val="24"/>
        </w:rPr>
        <w:t xml:space="preserve">: Spiral Model is a Software development model </w:t>
      </w:r>
      <w:r w:rsidR="00890867" w:rsidRPr="00890867">
        <w:rPr>
          <w:sz w:val="24"/>
          <w:szCs w:val="24"/>
        </w:rPr>
        <w:t>that</w:t>
      </w:r>
      <w:r w:rsidRPr="00890867">
        <w:rPr>
          <w:sz w:val="24"/>
          <w:szCs w:val="24"/>
        </w:rPr>
        <w:t xml:space="preserve"> is more focused on interactive and risk approach rather than </w:t>
      </w:r>
      <w:r w:rsidR="00890867" w:rsidRPr="00890867">
        <w:rPr>
          <w:sz w:val="24"/>
          <w:szCs w:val="24"/>
        </w:rPr>
        <w:t xml:space="preserve">a </w:t>
      </w:r>
      <w:r w:rsidRPr="00890867">
        <w:rPr>
          <w:sz w:val="24"/>
          <w:szCs w:val="24"/>
        </w:rPr>
        <w:t>document</w:t>
      </w:r>
      <w:r w:rsidR="00890867" w:rsidRPr="00890867">
        <w:rPr>
          <w:sz w:val="24"/>
          <w:szCs w:val="24"/>
        </w:rPr>
        <w:t>-</w:t>
      </w:r>
      <w:r w:rsidRPr="00890867">
        <w:rPr>
          <w:sz w:val="24"/>
          <w:szCs w:val="24"/>
        </w:rPr>
        <w:t>driven or code</w:t>
      </w:r>
      <w:r w:rsidR="00890867" w:rsidRPr="00890867">
        <w:rPr>
          <w:sz w:val="24"/>
          <w:szCs w:val="24"/>
        </w:rPr>
        <w:t>-</w:t>
      </w:r>
      <w:r w:rsidRPr="00890867">
        <w:rPr>
          <w:sz w:val="24"/>
          <w:szCs w:val="24"/>
        </w:rPr>
        <w:t>driven approach.</w:t>
      </w:r>
    </w:p>
    <w:p w14:paraId="03D0FF13" w14:textId="77777777" w:rsidR="005C1D03" w:rsidRPr="00890867" w:rsidRDefault="005C1D03" w:rsidP="005C1D03">
      <w:pPr>
        <w:rPr>
          <w:sz w:val="24"/>
          <w:szCs w:val="24"/>
        </w:rPr>
      </w:pPr>
      <w:r w:rsidRPr="00890867">
        <w:rPr>
          <w:b/>
          <w:bCs/>
          <w:sz w:val="24"/>
          <w:szCs w:val="24"/>
        </w:rPr>
        <w:t>Scenario:</w:t>
      </w:r>
      <w:r w:rsidRPr="00890867">
        <w:rPr>
          <w:sz w:val="24"/>
          <w:szCs w:val="24"/>
        </w:rPr>
        <w:t xml:space="preserve"> I the author of this document and the owner of the company</w:t>
      </w:r>
      <w:r w:rsidRPr="00890867">
        <w:rPr>
          <w:b/>
          <w:bCs/>
          <w:sz w:val="24"/>
          <w:szCs w:val="24"/>
        </w:rPr>
        <w:t xml:space="preserve"> </w:t>
      </w:r>
      <w:r w:rsidRPr="00890867">
        <w:rPr>
          <w:sz w:val="24"/>
          <w:szCs w:val="24"/>
        </w:rPr>
        <w:t>oversees creating an application for the university registration system. We will have a team of 19 people including 12 software engineers. Our assignment for this project is to merge the BYUI grad plan with the registration system. We need to find an optimum schedule that will decide the number of sections needed for any specific class in that semester.</w:t>
      </w:r>
    </w:p>
    <w:p w14:paraId="03D6274A" w14:textId="514A094A" w:rsidR="005C1D03" w:rsidRPr="00890867" w:rsidRDefault="005C1D03" w:rsidP="005C1D03">
      <w:pPr>
        <w:rPr>
          <w:b/>
          <w:bCs/>
          <w:sz w:val="24"/>
          <w:szCs w:val="24"/>
        </w:rPr>
      </w:pPr>
    </w:p>
    <w:p w14:paraId="328E93E6" w14:textId="77777777" w:rsidR="009C454E" w:rsidRPr="00890867" w:rsidRDefault="009C454E" w:rsidP="009C454E">
      <w:pPr>
        <w:rPr>
          <w:b/>
          <w:bCs/>
          <w:i/>
          <w:iCs/>
          <w:color w:val="FF0000"/>
          <w:sz w:val="24"/>
          <w:szCs w:val="24"/>
        </w:rPr>
      </w:pPr>
      <w:r w:rsidRPr="00890867">
        <w:rPr>
          <w:b/>
          <w:bCs/>
          <w:i/>
          <w:iCs/>
          <w:color w:val="FF0000"/>
          <w:sz w:val="32"/>
          <w:szCs w:val="32"/>
        </w:rPr>
        <w:t>Roles</w:t>
      </w:r>
      <w:r w:rsidRPr="00890867">
        <w:rPr>
          <w:b/>
          <w:bCs/>
          <w:i/>
          <w:iCs/>
          <w:color w:val="FF0000"/>
          <w:sz w:val="24"/>
          <w:szCs w:val="24"/>
        </w:rPr>
        <w:t xml:space="preserve">: </w:t>
      </w:r>
    </w:p>
    <w:p w14:paraId="22CCAAE9" w14:textId="642EB682" w:rsidR="009C454E" w:rsidRPr="00890867" w:rsidRDefault="009C454E" w:rsidP="009C454E">
      <w:pPr>
        <w:pStyle w:val="ListParagraph"/>
        <w:numPr>
          <w:ilvl w:val="0"/>
          <w:numId w:val="5"/>
        </w:numPr>
        <w:rPr>
          <w:sz w:val="24"/>
          <w:szCs w:val="24"/>
        </w:rPr>
      </w:pPr>
      <w:r w:rsidRPr="00890867">
        <w:rPr>
          <w:i/>
          <w:iCs/>
          <w:color w:val="FF0000"/>
          <w:sz w:val="24"/>
          <w:szCs w:val="24"/>
        </w:rPr>
        <w:t>Project manager</w:t>
      </w:r>
      <w:r w:rsidRPr="00890867">
        <w:rPr>
          <w:sz w:val="24"/>
          <w:szCs w:val="24"/>
        </w:rPr>
        <w:t xml:space="preserve">: </w:t>
      </w:r>
      <w:r w:rsidR="00890867" w:rsidRPr="00890867">
        <w:rPr>
          <w:sz w:val="24"/>
          <w:szCs w:val="24"/>
        </w:rPr>
        <w:t>The p</w:t>
      </w:r>
      <w:r w:rsidRPr="00890867">
        <w:rPr>
          <w:sz w:val="24"/>
          <w:szCs w:val="24"/>
        </w:rPr>
        <w:t xml:space="preserve">roject manager will be Rochak: the owner of the company. To be the project manager one mush have a good management background and </w:t>
      </w:r>
      <w:proofErr w:type="gramStart"/>
      <w:r w:rsidR="00A3165D" w:rsidRPr="00890867">
        <w:rPr>
          <w:sz w:val="24"/>
          <w:szCs w:val="24"/>
        </w:rPr>
        <w:t>business</w:t>
      </w:r>
      <w:r w:rsidR="00966838">
        <w:rPr>
          <w:sz w:val="24"/>
          <w:szCs w:val="24"/>
        </w:rPr>
        <w:t>-</w:t>
      </w:r>
      <w:r w:rsidR="00A3165D" w:rsidRPr="00890867">
        <w:rPr>
          <w:sz w:val="24"/>
          <w:szCs w:val="24"/>
        </w:rPr>
        <w:t>minded</w:t>
      </w:r>
      <w:proofErr w:type="gramEnd"/>
      <w:r w:rsidRPr="00890867">
        <w:rPr>
          <w:sz w:val="24"/>
          <w:szCs w:val="24"/>
        </w:rPr>
        <w:t>. Should be able to take hard and difficult decision</w:t>
      </w:r>
      <w:r w:rsidR="00890867" w:rsidRPr="00890867">
        <w:rPr>
          <w:sz w:val="24"/>
          <w:szCs w:val="24"/>
        </w:rPr>
        <w:t>s</w:t>
      </w:r>
      <w:r w:rsidRPr="00890867">
        <w:rPr>
          <w:sz w:val="24"/>
          <w:szCs w:val="24"/>
        </w:rPr>
        <w:t xml:space="preserve"> when needed. Rochak must do all the regular talking with the customer as well as present our product to our customer</w:t>
      </w:r>
      <w:r w:rsidR="00890867" w:rsidRPr="00890867">
        <w:rPr>
          <w:sz w:val="24"/>
          <w:szCs w:val="24"/>
        </w:rPr>
        <w:t>s</w:t>
      </w:r>
      <w:r w:rsidRPr="00890867">
        <w:rPr>
          <w:sz w:val="24"/>
          <w:szCs w:val="24"/>
        </w:rPr>
        <w:t>. Rochak should be good at managing his workers.</w:t>
      </w:r>
    </w:p>
    <w:p w14:paraId="20C563A5" w14:textId="77777777" w:rsidR="009C454E" w:rsidRPr="00890867" w:rsidRDefault="009C454E" w:rsidP="009C454E">
      <w:pPr>
        <w:pStyle w:val="ListParagraph"/>
        <w:numPr>
          <w:ilvl w:val="0"/>
          <w:numId w:val="5"/>
        </w:numPr>
        <w:rPr>
          <w:sz w:val="24"/>
          <w:szCs w:val="24"/>
        </w:rPr>
      </w:pPr>
      <w:r w:rsidRPr="00890867">
        <w:rPr>
          <w:i/>
          <w:iCs/>
          <w:color w:val="FF0000"/>
          <w:sz w:val="24"/>
          <w:szCs w:val="24"/>
        </w:rPr>
        <w:t>Custodian</w:t>
      </w:r>
      <w:r w:rsidRPr="00890867">
        <w:rPr>
          <w:color w:val="FF0000"/>
          <w:sz w:val="24"/>
          <w:szCs w:val="24"/>
        </w:rPr>
        <w:t xml:space="preserve">:  </w:t>
      </w:r>
      <w:r w:rsidRPr="00890867">
        <w:rPr>
          <w:sz w:val="24"/>
          <w:szCs w:val="24"/>
        </w:rPr>
        <w:t xml:space="preserve">As regular custodian will be Chrissy. She will clean the office in the evening. </w:t>
      </w:r>
    </w:p>
    <w:p w14:paraId="7E0BCB59" w14:textId="12AFC87A" w:rsidR="009C454E" w:rsidRPr="00890867" w:rsidRDefault="009C454E" w:rsidP="009C454E">
      <w:pPr>
        <w:pStyle w:val="ListParagraph"/>
        <w:numPr>
          <w:ilvl w:val="0"/>
          <w:numId w:val="5"/>
        </w:numPr>
        <w:rPr>
          <w:sz w:val="24"/>
          <w:szCs w:val="24"/>
        </w:rPr>
      </w:pPr>
      <w:r w:rsidRPr="00890867">
        <w:rPr>
          <w:i/>
          <w:iCs/>
          <w:color w:val="FF0000"/>
          <w:sz w:val="24"/>
          <w:szCs w:val="24"/>
        </w:rPr>
        <w:t>Secretaries:</w:t>
      </w:r>
      <w:r w:rsidRPr="00890867">
        <w:rPr>
          <w:color w:val="FF0000"/>
          <w:sz w:val="24"/>
          <w:szCs w:val="24"/>
        </w:rPr>
        <w:t xml:space="preserve"> </w:t>
      </w:r>
      <w:r w:rsidRPr="00890867">
        <w:rPr>
          <w:sz w:val="24"/>
          <w:szCs w:val="24"/>
        </w:rPr>
        <w:t xml:space="preserve">Stan and Sally will be secretary and will help Rochak for office work. They will be very friendly and help to fill the bridge between Rochak and his worker. </w:t>
      </w:r>
    </w:p>
    <w:p w14:paraId="424917D8" w14:textId="6F1C87F8" w:rsidR="00A3165D" w:rsidRPr="00890867" w:rsidRDefault="00A3165D" w:rsidP="00A3165D">
      <w:pPr>
        <w:pStyle w:val="ListParagraph"/>
        <w:numPr>
          <w:ilvl w:val="0"/>
          <w:numId w:val="5"/>
        </w:numPr>
        <w:rPr>
          <w:sz w:val="24"/>
          <w:szCs w:val="24"/>
        </w:rPr>
      </w:pPr>
      <w:r w:rsidRPr="00890867">
        <w:rPr>
          <w:i/>
          <w:iCs/>
          <w:color w:val="FF0000"/>
          <w:sz w:val="24"/>
          <w:szCs w:val="24"/>
        </w:rPr>
        <w:t>Solution Engineer:</w:t>
      </w:r>
      <w:r w:rsidRPr="00890867">
        <w:rPr>
          <w:color w:val="FF0000"/>
          <w:sz w:val="24"/>
          <w:szCs w:val="24"/>
        </w:rPr>
        <w:t xml:space="preserve"> </w:t>
      </w:r>
      <w:r w:rsidRPr="00890867">
        <w:rPr>
          <w:color w:val="000000" w:themeColor="text1"/>
          <w:sz w:val="24"/>
          <w:szCs w:val="24"/>
        </w:rPr>
        <w:t>These people will be one of the most experience</w:t>
      </w:r>
      <w:r w:rsidR="00890867" w:rsidRPr="00890867">
        <w:rPr>
          <w:color w:val="000000" w:themeColor="text1"/>
          <w:sz w:val="24"/>
          <w:szCs w:val="24"/>
        </w:rPr>
        <w:t>d</w:t>
      </w:r>
      <w:r w:rsidRPr="00890867">
        <w:rPr>
          <w:color w:val="000000" w:themeColor="text1"/>
          <w:sz w:val="24"/>
          <w:szCs w:val="24"/>
        </w:rPr>
        <w:t xml:space="preserve"> in the whole team. He will come up with different solution</w:t>
      </w:r>
      <w:r w:rsidR="00890867">
        <w:rPr>
          <w:color w:val="000000" w:themeColor="text1"/>
          <w:sz w:val="24"/>
          <w:szCs w:val="24"/>
        </w:rPr>
        <w:t>s</w:t>
      </w:r>
      <w:r w:rsidRPr="00890867">
        <w:rPr>
          <w:color w:val="000000" w:themeColor="text1"/>
          <w:sz w:val="24"/>
          <w:szCs w:val="24"/>
        </w:rPr>
        <w:t xml:space="preserve"> for customer requirement</w:t>
      </w:r>
      <w:r w:rsidR="00890867">
        <w:rPr>
          <w:color w:val="000000" w:themeColor="text1"/>
          <w:sz w:val="24"/>
          <w:szCs w:val="24"/>
        </w:rPr>
        <w:t>s</w:t>
      </w:r>
      <w:r w:rsidRPr="00890867">
        <w:rPr>
          <w:color w:val="000000" w:themeColor="text1"/>
          <w:sz w:val="24"/>
          <w:szCs w:val="24"/>
        </w:rPr>
        <w:t xml:space="preserve"> during </w:t>
      </w:r>
      <w:r w:rsidR="00966838">
        <w:rPr>
          <w:color w:val="000000" w:themeColor="text1"/>
          <w:sz w:val="24"/>
          <w:szCs w:val="24"/>
        </w:rPr>
        <w:t xml:space="preserve">the </w:t>
      </w:r>
      <w:r w:rsidRPr="00890867">
        <w:rPr>
          <w:color w:val="000000" w:themeColor="text1"/>
          <w:sz w:val="24"/>
          <w:szCs w:val="24"/>
        </w:rPr>
        <w:t>meeting which will be later explored by other engineers. Abe and Teri will be solution engineer</w:t>
      </w:r>
      <w:r w:rsidR="00890867">
        <w:rPr>
          <w:color w:val="000000" w:themeColor="text1"/>
          <w:sz w:val="24"/>
          <w:szCs w:val="24"/>
        </w:rPr>
        <w:t>s</w:t>
      </w:r>
      <w:r w:rsidRPr="00890867">
        <w:rPr>
          <w:color w:val="000000" w:themeColor="text1"/>
          <w:sz w:val="24"/>
          <w:szCs w:val="24"/>
        </w:rPr>
        <w:t>.</w:t>
      </w:r>
    </w:p>
    <w:p w14:paraId="3747219F" w14:textId="70F40AC8" w:rsidR="00A3165D" w:rsidRPr="00890867" w:rsidRDefault="00A3165D" w:rsidP="00A3165D">
      <w:pPr>
        <w:pStyle w:val="ListParagraph"/>
        <w:numPr>
          <w:ilvl w:val="0"/>
          <w:numId w:val="5"/>
        </w:numPr>
        <w:rPr>
          <w:sz w:val="24"/>
          <w:szCs w:val="24"/>
        </w:rPr>
      </w:pPr>
      <w:r w:rsidRPr="00890867">
        <w:rPr>
          <w:i/>
          <w:iCs/>
          <w:color w:val="FF0000"/>
          <w:sz w:val="24"/>
          <w:szCs w:val="24"/>
        </w:rPr>
        <w:t>Product Engineer</w:t>
      </w:r>
      <w:r w:rsidRPr="00890867">
        <w:rPr>
          <w:color w:val="FF0000"/>
          <w:sz w:val="24"/>
          <w:szCs w:val="24"/>
        </w:rPr>
        <w:t>:</w:t>
      </w:r>
      <w:r w:rsidRPr="00890867">
        <w:rPr>
          <w:sz w:val="24"/>
          <w:szCs w:val="24"/>
        </w:rPr>
        <w:t xml:space="preserve"> </w:t>
      </w:r>
      <w:r w:rsidRPr="00890867">
        <w:rPr>
          <w:color w:val="000000" w:themeColor="text1"/>
          <w:sz w:val="24"/>
          <w:szCs w:val="24"/>
        </w:rPr>
        <w:t xml:space="preserve">This person will look for the product and try to work with people outside to see if the product they </w:t>
      </w:r>
      <w:proofErr w:type="gramStart"/>
      <w:r w:rsidRPr="00890867">
        <w:rPr>
          <w:color w:val="000000" w:themeColor="text1"/>
          <w:sz w:val="24"/>
          <w:szCs w:val="24"/>
        </w:rPr>
        <w:t>building</w:t>
      </w:r>
      <w:proofErr w:type="gramEnd"/>
      <w:r w:rsidRPr="00890867">
        <w:rPr>
          <w:color w:val="000000" w:themeColor="text1"/>
          <w:sz w:val="24"/>
          <w:szCs w:val="24"/>
        </w:rPr>
        <w:t xml:space="preserve"> will be liked by people. This person will also be very close to </w:t>
      </w:r>
      <w:r w:rsidR="00890867">
        <w:rPr>
          <w:color w:val="000000" w:themeColor="text1"/>
          <w:sz w:val="24"/>
          <w:szCs w:val="24"/>
        </w:rPr>
        <w:t xml:space="preserve">the </w:t>
      </w:r>
      <w:r w:rsidRPr="00890867">
        <w:rPr>
          <w:color w:val="000000" w:themeColor="text1"/>
          <w:sz w:val="24"/>
          <w:szCs w:val="24"/>
        </w:rPr>
        <w:t>customer.</w:t>
      </w:r>
    </w:p>
    <w:p w14:paraId="2584FE75" w14:textId="5D4EA14D" w:rsidR="009C454E" w:rsidRPr="00890867" w:rsidRDefault="009C454E" w:rsidP="009C454E">
      <w:pPr>
        <w:pStyle w:val="ListParagraph"/>
        <w:numPr>
          <w:ilvl w:val="0"/>
          <w:numId w:val="5"/>
        </w:numPr>
        <w:rPr>
          <w:sz w:val="24"/>
          <w:szCs w:val="24"/>
        </w:rPr>
      </w:pPr>
      <w:r w:rsidRPr="00890867">
        <w:rPr>
          <w:i/>
          <w:iCs/>
          <w:color w:val="FF0000"/>
          <w:sz w:val="24"/>
          <w:szCs w:val="24"/>
        </w:rPr>
        <w:t>Software engineer</w:t>
      </w:r>
      <w:r w:rsidRPr="00890867">
        <w:rPr>
          <w:color w:val="FF0000"/>
          <w:sz w:val="24"/>
          <w:szCs w:val="24"/>
        </w:rPr>
        <w:t xml:space="preserve">: </w:t>
      </w:r>
      <w:r w:rsidRPr="00890867">
        <w:rPr>
          <w:sz w:val="24"/>
          <w:szCs w:val="24"/>
        </w:rPr>
        <w:t>These people will plan the whole software. They will architect the implementation and working of the software. Larry, Britney, Claire be a software engineer. To get these roles one need</w:t>
      </w:r>
      <w:r w:rsidR="00890867">
        <w:rPr>
          <w:sz w:val="24"/>
          <w:szCs w:val="24"/>
        </w:rPr>
        <w:t>s</w:t>
      </w:r>
      <w:r w:rsidRPr="00890867">
        <w:rPr>
          <w:sz w:val="24"/>
          <w:szCs w:val="24"/>
        </w:rPr>
        <w:t xml:space="preserve"> to have a good knowledge of software engineering as well as coding.</w:t>
      </w:r>
    </w:p>
    <w:p w14:paraId="7E8B3090" w14:textId="02AF0214" w:rsidR="00A3165D" w:rsidRPr="00890867" w:rsidRDefault="009C454E" w:rsidP="00A3165D">
      <w:pPr>
        <w:pStyle w:val="ListParagraph"/>
        <w:numPr>
          <w:ilvl w:val="0"/>
          <w:numId w:val="5"/>
        </w:numPr>
        <w:rPr>
          <w:sz w:val="24"/>
          <w:szCs w:val="24"/>
        </w:rPr>
      </w:pPr>
      <w:r w:rsidRPr="00890867">
        <w:rPr>
          <w:i/>
          <w:iCs/>
          <w:color w:val="FF0000"/>
          <w:sz w:val="24"/>
          <w:szCs w:val="24"/>
        </w:rPr>
        <w:t>Developer</w:t>
      </w:r>
      <w:r w:rsidR="00A3165D" w:rsidRPr="00890867">
        <w:rPr>
          <w:i/>
          <w:iCs/>
          <w:color w:val="FF0000"/>
          <w:sz w:val="24"/>
          <w:szCs w:val="24"/>
        </w:rPr>
        <w:t xml:space="preserve"> and Tester</w:t>
      </w:r>
      <w:r w:rsidRPr="00890867">
        <w:rPr>
          <w:color w:val="FF0000"/>
          <w:sz w:val="24"/>
          <w:szCs w:val="24"/>
        </w:rPr>
        <w:t>:</w:t>
      </w:r>
      <w:r w:rsidRPr="00890867">
        <w:rPr>
          <w:sz w:val="24"/>
          <w:szCs w:val="24"/>
        </w:rPr>
        <w:t xml:space="preserve"> Emily, Grace,</w:t>
      </w:r>
      <w:r w:rsidR="00A3165D" w:rsidRPr="00890867">
        <w:rPr>
          <w:sz w:val="24"/>
          <w:szCs w:val="24"/>
        </w:rPr>
        <w:t xml:space="preserve"> Keith, Holly, Frank,</w:t>
      </w:r>
      <w:r w:rsidRPr="00890867">
        <w:rPr>
          <w:sz w:val="24"/>
          <w:szCs w:val="24"/>
        </w:rPr>
        <w:t xml:space="preserve"> and </w:t>
      </w:r>
      <w:r w:rsidR="00A3165D" w:rsidRPr="00890867">
        <w:rPr>
          <w:sz w:val="24"/>
          <w:szCs w:val="24"/>
        </w:rPr>
        <w:t>Dough</w:t>
      </w:r>
      <w:r w:rsidRPr="00890867">
        <w:rPr>
          <w:sz w:val="24"/>
          <w:szCs w:val="24"/>
        </w:rPr>
        <w:t xml:space="preserve"> are software developer</w:t>
      </w:r>
      <w:r w:rsidR="00890867">
        <w:rPr>
          <w:sz w:val="24"/>
          <w:szCs w:val="24"/>
        </w:rPr>
        <w:t>s</w:t>
      </w:r>
      <w:r w:rsidRPr="00890867">
        <w:rPr>
          <w:sz w:val="24"/>
          <w:szCs w:val="24"/>
        </w:rPr>
        <w:t>. They will write code under the design and direction of software engineers. To be in this role one needs to be good at programming.  Their job is to write code.</w:t>
      </w:r>
      <w:r w:rsidR="00A3165D" w:rsidRPr="00890867">
        <w:rPr>
          <w:sz w:val="24"/>
          <w:szCs w:val="24"/>
        </w:rPr>
        <w:t xml:space="preserve"> They will also do testing and debugging.</w:t>
      </w:r>
    </w:p>
    <w:p w14:paraId="2CFA9ADE" w14:textId="349920C4" w:rsidR="009C454E" w:rsidRPr="00890867" w:rsidRDefault="00A3165D" w:rsidP="009C454E">
      <w:pPr>
        <w:pStyle w:val="ListParagraph"/>
        <w:numPr>
          <w:ilvl w:val="0"/>
          <w:numId w:val="5"/>
        </w:numPr>
        <w:rPr>
          <w:sz w:val="24"/>
          <w:szCs w:val="24"/>
        </w:rPr>
      </w:pPr>
      <w:r w:rsidRPr="00890867">
        <w:rPr>
          <w:i/>
          <w:iCs/>
          <w:color w:val="FF0000"/>
          <w:sz w:val="24"/>
          <w:szCs w:val="24"/>
        </w:rPr>
        <w:t>Risk Analyst</w:t>
      </w:r>
      <w:r w:rsidRPr="00890867">
        <w:rPr>
          <w:color w:val="FF0000"/>
          <w:sz w:val="24"/>
          <w:szCs w:val="24"/>
        </w:rPr>
        <w:t xml:space="preserve">: </w:t>
      </w:r>
      <w:r w:rsidRPr="00890867">
        <w:rPr>
          <w:sz w:val="24"/>
          <w:szCs w:val="24"/>
        </w:rPr>
        <w:t xml:space="preserve">Ursula, Ingrid, and Jack will be </w:t>
      </w:r>
      <w:r w:rsidR="00966838">
        <w:rPr>
          <w:sz w:val="24"/>
          <w:szCs w:val="24"/>
        </w:rPr>
        <w:t xml:space="preserve">a </w:t>
      </w:r>
      <w:r w:rsidRPr="00890867">
        <w:rPr>
          <w:sz w:val="24"/>
          <w:szCs w:val="24"/>
        </w:rPr>
        <w:t>risk analyst. To be in this role one need</w:t>
      </w:r>
      <w:r w:rsidR="00890867">
        <w:rPr>
          <w:sz w:val="24"/>
          <w:szCs w:val="24"/>
        </w:rPr>
        <w:t>s</w:t>
      </w:r>
      <w:r w:rsidRPr="00890867">
        <w:rPr>
          <w:sz w:val="24"/>
          <w:szCs w:val="24"/>
        </w:rPr>
        <w:t xml:space="preserve"> to know risk of doing business in different circumstances. They should also be fine in software engineering.</w:t>
      </w:r>
    </w:p>
    <w:p w14:paraId="20533114" w14:textId="77777777" w:rsidR="009C454E" w:rsidRPr="00890867" w:rsidRDefault="009C454E" w:rsidP="005C1D03">
      <w:pPr>
        <w:rPr>
          <w:b/>
          <w:bCs/>
          <w:sz w:val="24"/>
          <w:szCs w:val="24"/>
        </w:rPr>
      </w:pPr>
    </w:p>
    <w:p w14:paraId="49ADFBE1" w14:textId="07DAC00D" w:rsidR="005C1D03" w:rsidRPr="00890867" w:rsidRDefault="005C1D03" w:rsidP="005C1D03">
      <w:pPr>
        <w:rPr>
          <w:b/>
          <w:bCs/>
          <w:color w:val="FF0000"/>
          <w:sz w:val="32"/>
          <w:szCs w:val="32"/>
        </w:rPr>
      </w:pPr>
      <w:r w:rsidRPr="00890867">
        <w:rPr>
          <w:b/>
          <w:bCs/>
          <w:color w:val="FF0000"/>
          <w:sz w:val="32"/>
          <w:szCs w:val="32"/>
        </w:rPr>
        <w:t xml:space="preserve">Meetings: </w:t>
      </w:r>
    </w:p>
    <w:tbl>
      <w:tblPr>
        <w:tblStyle w:val="TableGrid"/>
        <w:tblW w:w="11160" w:type="dxa"/>
        <w:tblInd w:w="-995" w:type="dxa"/>
        <w:tblLook w:val="04A0" w:firstRow="1" w:lastRow="0" w:firstColumn="1" w:lastColumn="0" w:noHBand="0" w:noVBand="1"/>
      </w:tblPr>
      <w:tblGrid>
        <w:gridCol w:w="1471"/>
        <w:gridCol w:w="1606"/>
        <w:gridCol w:w="2667"/>
        <w:gridCol w:w="3715"/>
        <w:gridCol w:w="1701"/>
      </w:tblGrid>
      <w:tr w:rsidR="00F65FD7" w:rsidRPr="00890867" w14:paraId="18EE2A17" w14:textId="77777777" w:rsidTr="003C2D9A">
        <w:tc>
          <w:tcPr>
            <w:tcW w:w="1350" w:type="dxa"/>
          </w:tcPr>
          <w:p w14:paraId="3C454076" w14:textId="10AEEC7A" w:rsidR="003102CE" w:rsidRPr="00890867" w:rsidRDefault="003102CE" w:rsidP="005C1D03"/>
        </w:tc>
        <w:tc>
          <w:tcPr>
            <w:tcW w:w="1620" w:type="dxa"/>
          </w:tcPr>
          <w:p w14:paraId="47C6C735" w14:textId="6E1398D3" w:rsidR="003102CE" w:rsidRPr="00890867" w:rsidRDefault="00915A72" w:rsidP="005C1D03">
            <w:r w:rsidRPr="00890867">
              <w:t>Who</w:t>
            </w:r>
          </w:p>
        </w:tc>
        <w:tc>
          <w:tcPr>
            <w:tcW w:w="2700" w:type="dxa"/>
          </w:tcPr>
          <w:p w14:paraId="2FD51C03" w14:textId="10818232" w:rsidR="003102CE" w:rsidRPr="00890867" w:rsidRDefault="00915A72" w:rsidP="005C1D03">
            <w:r w:rsidRPr="00890867">
              <w:t>Agend</w:t>
            </w:r>
            <w:r w:rsidR="00AA7924" w:rsidRPr="00890867">
              <w:t>as</w:t>
            </w:r>
          </w:p>
        </w:tc>
        <w:tc>
          <w:tcPr>
            <w:tcW w:w="3780" w:type="dxa"/>
          </w:tcPr>
          <w:p w14:paraId="1DA07E2D" w14:textId="36BE4D44" w:rsidR="003102CE" w:rsidRPr="00890867" w:rsidRDefault="00915A72" w:rsidP="005C1D03">
            <w:r w:rsidRPr="00890867">
              <w:t>Purpose</w:t>
            </w:r>
          </w:p>
        </w:tc>
        <w:tc>
          <w:tcPr>
            <w:tcW w:w="1710" w:type="dxa"/>
          </w:tcPr>
          <w:p w14:paraId="31154B15" w14:textId="7D3A80A7" w:rsidR="003102CE" w:rsidRPr="00890867" w:rsidRDefault="00915A72" w:rsidP="005C1D03">
            <w:r w:rsidRPr="00890867">
              <w:t>Event</w:t>
            </w:r>
          </w:p>
        </w:tc>
      </w:tr>
      <w:tr w:rsidR="00F65FD7" w:rsidRPr="00890867" w14:paraId="7C2477F3" w14:textId="77777777" w:rsidTr="003C2D9A">
        <w:tc>
          <w:tcPr>
            <w:tcW w:w="1350" w:type="dxa"/>
          </w:tcPr>
          <w:p w14:paraId="03D17672" w14:textId="2591A2A2" w:rsidR="003102CE" w:rsidRPr="00890867" w:rsidRDefault="007E54BA" w:rsidP="005C1D03">
            <w:pPr>
              <w:rPr>
                <w:color w:val="FF0000"/>
              </w:rPr>
            </w:pPr>
            <w:r w:rsidRPr="00890867">
              <w:rPr>
                <w:color w:val="FF0000"/>
              </w:rPr>
              <w:t>1</w:t>
            </w:r>
            <w:r w:rsidRPr="00890867">
              <w:rPr>
                <w:color w:val="FF0000"/>
                <w:vertAlign w:val="superscript"/>
              </w:rPr>
              <w:t>st</w:t>
            </w:r>
            <w:r w:rsidRPr="00890867">
              <w:rPr>
                <w:color w:val="FF0000"/>
              </w:rPr>
              <w:t xml:space="preserve"> meeting / Life Cycle plan meeting</w:t>
            </w:r>
          </w:p>
        </w:tc>
        <w:tc>
          <w:tcPr>
            <w:tcW w:w="1620" w:type="dxa"/>
          </w:tcPr>
          <w:p w14:paraId="15B9AED6" w14:textId="1E8C344F" w:rsidR="003102CE" w:rsidRPr="00890867" w:rsidRDefault="007E54BA" w:rsidP="005C1D03">
            <w:r w:rsidRPr="00890867">
              <w:t xml:space="preserve">Rochak, Solution Engineer, Product Engineer </w:t>
            </w:r>
          </w:p>
        </w:tc>
        <w:tc>
          <w:tcPr>
            <w:tcW w:w="2700" w:type="dxa"/>
          </w:tcPr>
          <w:p w14:paraId="3D6F1006" w14:textId="5DF69980" w:rsidR="00915A72" w:rsidRPr="00890867" w:rsidRDefault="00915A72" w:rsidP="00915A72">
            <w:pPr>
              <w:rPr>
                <w:sz w:val="24"/>
                <w:szCs w:val="24"/>
              </w:rPr>
            </w:pPr>
            <w:r w:rsidRPr="00890867">
              <w:rPr>
                <w:sz w:val="24"/>
                <w:szCs w:val="24"/>
              </w:rPr>
              <w:t>To assign everyone their role and try to find the optimum process for doing this project. To understand the project</w:t>
            </w:r>
            <w:r w:rsidR="007E54BA" w:rsidRPr="00890867">
              <w:rPr>
                <w:sz w:val="24"/>
                <w:szCs w:val="24"/>
              </w:rPr>
              <w:t>, to</w:t>
            </w:r>
            <w:r w:rsidRPr="00890867">
              <w:rPr>
                <w:sz w:val="24"/>
                <w:szCs w:val="24"/>
              </w:rPr>
              <w:t xml:space="preserve"> divide people into different groups.</w:t>
            </w:r>
          </w:p>
          <w:p w14:paraId="0F74FCCB" w14:textId="77777777" w:rsidR="003102CE" w:rsidRPr="00890867" w:rsidRDefault="003102CE" w:rsidP="005C1D03"/>
        </w:tc>
        <w:tc>
          <w:tcPr>
            <w:tcW w:w="3780" w:type="dxa"/>
          </w:tcPr>
          <w:p w14:paraId="1612C24D" w14:textId="718AD9CA" w:rsidR="003102CE" w:rsidRPr="00890867" w:rsidRDefault="00915A72" w:rsidP="005C1D03">
            <w:r w:rsidRPr="00890867">
              <w:rPr>
                <w:sz w:val="24"/>
                <w:szCs w:val="24"/>
              </w:rPr>
              <w:t>To c</w:t>
            </w:r>
            <w:r w:rsidRPr="00890867">
              <w:rPr>
                <w:sz w:val="24"/>
                <w:szCs w:val="24"/>
              </w:rPr>
              <w:t xml:space="preserve">ome up with different checkpoints and smalls goals that will guide us to our main goal without losing track. The checkpoint will be created for planning and documentation of </w:t>
            </w:r>
            <w:r w:rsidR="00966838">
              <w:rPr>
                <w:sz w:val="24"/>
                <w:szCs w:val="24"/>
              </w:rPr>
              <w:t xml:space="preserve">the </w:t>
            </w:r>
            <w:r w:rsidRPr="00890867">
              <w:rPr>
                <w:sz w:val="24"/>
                <w:szCs w:val="24"/>
              </w:rPr>
              <w:t>next phase, Risk analysis, prototyping, development</w:t>
            </w:r>
            <w:r w:rsidR="00890867">
              <w:rPr>
                <w:sz w:val="24"/>
                <w:szCs w:val="24"/>
              </w:rPr>
              <w:t>,</w:t>
            </w:r>
            <w:r w:rsidRPr="00890867">
              <w:rPr>
                <w:sz w:val="24"/>
                <w:szCs w:val="24"/>
              </w:rPr>
              <w:t xml:space="preserve"> and testing, etc. We will try to get as much as information about the project if needed we will talk to Peter and Patricia</w:t>
            </w:r>
          </w:p>
        </w:tc>
        <w:tc>
          <w:tcPr>
            <w:tcW w:w="1710" w:type="dxa"/>
          </w:tcPr>
          <w:p w14:paraId="5A2D3E5B" w14:textId="77777777" w:rsidR="00915A72" w:rsidRPr="00890867" w:rsidRDefault="00915A72" w:rsidP="00915A72">
            <w:pPr>
              <w:rPr>
                <w:sz w:val="24"/>
                <w:szCs w:val="24"/>
              </w:rPr>
            </w:pPr>
            <w:r w:rsidRPr="00890867">
              <w:rPr>
                <w:sz w:val="24"/>
                <w:szCs w:val="24"/>
              </w:rPr>
              <w:t>This overall project discussion meeting will be only once and will not be over until everyone is satisfied.</w:t>
            </w:r>
          </w:p>
          <w:p w14:paraId="68B4D38B" w14:textId="77777777" w:rsidR="003102CE" w:rsidRPr="00890867" w:rsidRDefault="003102CE" w:rsidP="005C1D03"/>
        </w:tc>
      </w:tr>
      <w:tr w:rsidR="00F65FD7" w:rsidRPr="00890867" w14:paraId="2A65B8BB" w14:textId="77777777" w:rsidTr="003C2D9A">
        <w:tc>
          <w:tcPr>
            <w:tcW w:w="1350" w:type="dxa"/>
          </w:tcPr>
          <w:p w14:paraId="1E1A9A2B" w14:textId="28E35271" w:rsidR="003102CE" w:rsidRPr="00890867" w:rsidRDefault="00915A72" w:rsidP="005C1D03">
            <w:pPr>
              <w:rPr>
                <w:color w:val="FF0000"/>
              </w:rPr>
            </w:pPr>
            <w:r w:rsidRPr="00890867">
              <w:rPr>
                <w:color w:val="FF0000"/>
              </w:rPr>
              <w:t>2-times a week meeting</w:t>
            </w:r>
          </w:p>
        </w:tc>
        <w:tc>
          <w:tcPr>
            <w:tcW w:w="1620" w:type="dxa"/>
          </w:tcPr>
          <w:p w14:paraId="6D37B775" w14:textId="77777777" w:rsidR="00915A72" w:rsidRPr="00890867" w:rsidRDefault="00915A72" w:rsidP="00915A72">
            <w:pPr>
              <w:rPr>
                <w:sz w:val="24"/>
                <w:szCs w:val="24"/>
              </w:rPr>
            </w:pPr>
            <w:r w:rsidRPr="00890867">
              <w:rPr>
                <w:sz w:val="24"/>
                <w:szCs w:val="24"/>
              </w:rPr>
              <w:t xml:space="preserve">Everyone except custodian and secretary needs to attain this meeting. </w:t>
            </w:r>
          </w:p>
          <w:p w14:paraId="7D9924E1" w14:textId="77777777" w:rsidR="003102CE" w:rsidRPr="00890867" w:rsidRDefault="003102CE" w:rsidP="005C1D03"/>
        </w:tc>
        <w:tc>
          <w:tcPr>
            <w:tcW w:w="2700" w:type="dxa"/>
          </w:tcPr>
          <w:p w14:paraId="47073958" w14:textId="3516B1C5" w:rsidR="00915A72" w:rsidRPr="00890867" w:rsidRDefault="00915A72" w:rsidP="00915A72">
            <w:pPr>
              <w:rPr>
                <w:sz w:val="24"/>
                <w:szCs w:val="24"/>
              </w:rPr>
            </w:pPr>
            <w:r w:rsidRPr="00890867">
              <w:rPr>
                <w:sz w:val="24"/>
                <w:szCs w:val="24"/>
              </w:rPr>
              <w:t>Some changes that have come along or will come will be discussed. The technical or any other difficulty will be discussed. The checkpoint and the work done so far will be discussed. Any changes needed will be discussed.</w:t>
            </w:r>
          </w:p>
          <w:p w14:paraId="7728D3F4" w14:textId="77777777" w:rsidR="003102CE" w:rsidRPr="00890867" w:rsidRDefault="003102CE" w:rsidP="005C1D03"/>
        </w:tc>
        <w:tc>
          <w:tcPr>
            <w:tcW w:w="3780" w:type="dxa"/>
          </w:tcPr>
          <w:p w14:paraId="46646848" w14:textId="1A89E28F" w:rsidR="00915A72" w:rsidRPr="00890867" w:rsidRDefault="00915A72" w:rsidP="00915A72">
            <w:pPr>
              <w:rPr>
                <w:sz w:val="24"/>
                <w:szCs w:val="24"/>
              </w:rPr>
            </w:pPr>
            <w:r w:rsidRPr="00890867">
              <w:rPr>
                <w:sz w:val="24"/>
                <w:szCs w:val="24"/>
              </w:rPr>
              <w:t xml:space="preserve">To make sure everyone is satisfied with each other work. If some-one wants any changes in the </w:t>
            </w:r>
            <w:proofErr w:type="gramStart"/>
            <w:r w:rsidRPr="00890867">
              <w:rPr>
                <w:sz w:val="24"/>
                <w:szCs w:val="24"/>
              </w:rPr>
              <w:t>project</w:t>
            </w:r>
            <w:proofErr w:type="gramEnd"/>
            <w:r w:rsidRPr="00890867">
              <w:rPr>
                <w:sz w:val="24"/>
                <w:szCs w:val="24"/>
              </w:rPr>
              <w:t xml:space="preserve"> then they will be given </w:t>
            </w:r>
            <w:r w:rsidR="00890867">
              <w:rPr>
                <w:sz w:val="24"/>
                <w:szCs w:val="24"/>
              </w:rPr>
              <w:t xml:space="preserve">a </w:t>
            </w:r>
            <w:r w:rsidRPr="00890867">
              <w:rPr>
                <w:sz w:val="24"/>
                <w:szCs w:val="24"/>
              </w:rPr>
              <w:t>chance. The comments and opinion</w:t>
            </w:r>
            <w:r w:rsidR="00890867">
              <w:rPr>
                <w:sz w:val="24"/>
                <w:szCs w:val="24"/>
              </w:rPr>
              <w:t>s</w:t>
            </w:r>
            <w:r w:rsidRPr="00890867">
              <w:rPr>
                <w:sz w:val="24"/>
                <w:szCs w:val="24"/>
              </w:rPr>
              <w:t xml:space="preserve"> of the customer will be addressed. </w:t>
            </w:r>
          </w:p>
          <w:p w14:paraId="74584088" w14:textId="77777777" w:rsidR="003102CE" w:rsidRPr="00890867" w:rsidRDefault="003102CE" w:rsidP="005C1D03"/>
        </w:tc>
        <w:tc>
          <w:tcPr>
            <w:tcW w:w="1710" w:type="dxa"/>
          </w:tcPr>
          <w:p w14:paraId="78B09C36" w14:textId="0A969D7A" w:rsidR="003102CE" w:rsidRPr="00890867" w:rsidRDefault="00915A72" w:rsidP="005C1D03">
            <w:r w:rsidRPr="00890867">
              <w:rPr>
                <w:sz w:val="24"/>
                <w:szCs w:val="24"/>
              </w:rPr>
              <w:t>E</w:t>
            </w:r>
            <w:r w:rsidRPr="00890867">
              <w:rPr>
                <w:sz w:val="24"/>
                <w:szCs w:val="24"/>
              </w:rPr>
              <w:t>very Sunday and Wednesday at the start of the day. This meeting time is not exact and can go any long or short</w:t>
            </w:r>
            <w:r w:rsidRPr="00890867">
              <w:rPr>
                <w:sz w:val="24"/>
                <w:szCs w:val="24"/>
              </w:rPr>
              <w:t>.</w:t>
            </w:r>
          </w:p>
        </w:tc>
      </w:tr>
      <w:tr w:rsidR="00F65FD7" w:rsidRPr="00890867" w14:paraId="335EF3E0" w14:textId="77777777" w:rsidTr="003C2D9A">
        <w:tc>
          <w:tcPr>
            <w:tcW w:w="1350" w:type="dxa"/>
          </w:tcPr>
          <w:p w14:paraId="1B6CB42E" w14:textId="6F7FA130" w:rsidR="003102CE" w:rsidRPr="00890867" w:rsidRDefault="00915A72" w:rsidP="005C1D03">
            <w:pPr>
              <w:rPr>
                <w:color w:val="FF0000"/>
              </w:rPr>
            </w:pPr>
            <w:r w:rsidRPr="00890867">
              <w:rPr>
                <w:color w:val="FF0000"/>
              </w:rPr>
              <w:t>Daily team meeting</w:t>
            </w:r>
          </w:p>
        </w:tc>
        <w:tc>
          <w:tcPr>
            <w:tcW w:w="1620" w:type="dxa"/>
          </w:tcPr>
          <w:p w14:paraId="7E3EB527" w14:textId="52ED061C" w:rsidR="00915A72" w:rsidRPr="00890867" w:rsidRDefault="00915A72" w:rsidP="00915A72">
            <w:pPr>
              <w:rPr>
                <w:sz w:val="24"/>
                <w:szCs w:val="24"/>
              </w:rPr>
            </w:pPr>
            <w:r w:rsidRPr="00890867">
              <w:rPr>
                <w:sz w:val="24"/>
                <w:szCs w:val="24"/>
              </w:rPr>
              <w:t xml:space="preserve">All the team members </w:t>
            </w:r>
            <w:r w:rsidRPr="00890867">
              <w:rPr>
                <w:sz w:val="24"/>
                <w:szCs w:val="24"/>
              </w:rPr>
              <w:t xml:space="preserve">in a team </w:t>
            </w:r>
            <w:r w:rsidRPr="00890867">
              <w:rPr>
                <w:sz w:val="24"/>
                <w:szCs w:val="24"/>
              </w:rPr>
              <w:t xml:space="preserve">will attain it. </w:t>
            </w:r>
          </w:p>
          <w:p w14:paraId="3448FECF" w14:textId="77777777" w:rsidR="003102CE" w:rsidRPr="00890867" w:rsidRDefault="003102CE" w:rsidP="005C1D03"/>
        </w:tc>
        <w:tc>
          <w:tcPr>
            <w:tcW w:w="2700" w:type="dxa"/>
          </w:tcPr>
          <w:p w14:paraId="0F684A68" w14:textId="77777777" w:rsidR="00915A72" w:rsidRPr="00890867" w:rsidRDefault="00915A72" w:rsidP="00915A72">
            <w:pPr>
              <w:rPr>
                <w:sz w:val="24"/>
                <w:szCs w:val="24"/>
              </w:rPr>
            </w:pPr>
            <w:r w:rsidRPr="00890867">
              <w:rPr>
                <w:sz w:val="24"/>
                <w:szCs w:val="24"/>
              </w:rPr>
              <w:t>To come up with the work plan for a day.</w:t>
            </w:r>
          </w:p>
          <w:p w14:paraId="6F642A95" w14:textId="77777777" w:rsidR="003102CE" w:rsidRPr="00890867" w:rsidRDefault="003102CE" w:rsidP="005C1D03"/>
        </w:tc>
        <w:tc>
          <w:tcPr>
            <w:tcW w:w="3780" w:type="dxa"/>
          </w:tcPr>
          <w:p w14:paraId="064D4D60" w14:textId="730B386A" w:rsidR="00915A72" w:rsidRPr="00890867" w:rsidRDefault="00915A72" w:rsidP="00915A72">
            <w:pPr>
              <w:rPr>
                <w:sz w:val="24"/>
                <w:szCs w:val="24"/>
              </w:rPr>
            </w:pPr>
            <w:r w:rsidRPr="00890867">
              <w:rPr>
                <w:sz w:val="24"/>
                <w:szCs w:val="24"/>
              </w:rPr>
              <w:t xml:space="preserve">Every worker will have knowledge that what they are doing for the day. And at the end of the day what they should have in order to show for </w:t>
            </w:r>
            <w:r w:rsidR="00966838">
              <w:rPr>
                <w:sz w:val="24"/>
                <w:szCs w:val="24"/>
              </w:rPr>
              <w:t xml:space="preserve">the </w:t>
            </w:r>
            <w:r w:rsidRPr="00890867">
              <w:rPr>
                <w:sz w:val="24"/>
                <w:szCs w:val="24"/>
              </w:rPr>
              <w:t>next day</w:t>
            </w:r>
            <w:r w:rsidR="00966838">
              <w:rPr>
                <w:sz w:val="24"/>
                <w:szCs w:val="24"/>
              </w:rPr>
              <w:t>'s</w:t>
            </w:r>
            <w:r w:rsidRPr="00890867">
              <w:rPr>
                <w:sz w:val="24"/>
                <w:szCs w:val="24"/>
              </w:rPr>
              <w:t xml:space="preserve"> meeting. All team members need to discuss what they accomplished in last day of work.</w:t>
            </w:r>
          </w:p>
          <w:p w14:paraId="70C278BB" w14:textId="77777777" w:rsidR="003102CE" w:rsidRPr="00890867" w:rsidRDefault="003102CE" w:rsidP="005C1D03"/>
        </w:tc>
        <w:tc>
          <w:tcPr>
            <w:tcW w:w="1710" w:type="dxa"/>
          </w:tcPr>
          <w:p w14:paraId="51DA5375" w14:textId="77777777" w:rsidR="00AA7924" w:rsidRPr="00890867" w:rsidRDefault="00AA7924" w:rsidP="00AA7924">
            <w:pPr>
              <w:rPr>
                <w:sz w:val="24"/>
                <w:szCs w:val="24"/>
              </w:rPr>
            </w:pPr>
            <w:r w:rsidRPr="00890867">
              <w:rPr>
                <w:sz w:val="24"/>
                <w:szCs w:val="24"/>
              </w:rPr>
              <w:t>This meeting will be held every day.</w:t>
            </w:r>
          </w:p>
          <w:p w14:paraId="6F9E9FA2" w14:textId="77777777" w:rsidR="003102CE" w:rsidRPr="00890867" w:rsidRDefault="003102CE" w:rsidP="005C1D03"/>
        </w:tc>
      </w:tr>
      <w:tr w:rsidR="00F65FD7" w:rsidRPr="00890867" w14:paraId="41F478CD" w14:textId="77777777" w:rsidTr="003C2D9A">
        <w:tc>
          <w:tcPr>
            <w:tcW w:w="1350" w:type="dxa"/>
          </w:tcPr>
          <w:p w14:paraId="5CBEB31D" w14:textId="0F8AB844" w:rsidR="003102CE" w:rsidRPr="00890867" w:rsidRDefault="00915A72" w:rsidP="005C1D03">
            <w:r w:rsidRPr="00890867">
              <w:rPr>
                <w:color w:val="FF0000"/>
              </w:rPr>
              <w:t>Requirement plan meeting</w:t>
            </w:r>
            <w:r w:rsidR="007E54BA" w:rsidRPr="00890867">
              <w:rPr>
                <w:color w:val="FF0000"/>
              </w:rPr>
              <w:t>. (This will be 2 phase meeting: info and requirement meeting)</w:t>
            </w:r>
          </w:p>
        </w:tc>
        <w:tc>
          <w:tcPr>
            <w:tcW w:w="1620" w:type="dxa"/>
          </w:tcPr>
          <w:p w14:paraId="1AEA381A" w14:textId="357874B8" w:rsidR="00B80C82" w:rsidRPr="00890867" w:rsidRDefault="00B80C82" w:rsidP="005C1D03">
            <w:r w:rsidRPr="00890867">
              <w:t>Solution Engineer, Product Engineer, Software Engineer, Risk Engineer</w:t>
            </w:r>
          </w:p>
        </w:tc>
        <w:tc>
          <w:tcPr>
            <w:tcW w:w="2700" w:type="dxa"/>
          </w:tcPr>
          <w:p w14:paraId="29553975" w14:textId="245537C9" w:rsidR="007E54BA" w:rsidRPr="00890867" w:rsidRDefault="007E54BA" w:rsidP="005C1D03">
            <w:r w:rsidRPr="00890867">
              <w:t xml:space="preserve">To inform everyone about </w:t>
            </w:r>
            <w:r w:rsidR="00890867">
              <w:t xml:space="preserve">a </w:t>
            </w:r>
            <w:r w:rsidRPr="00890867">
              <w:t>new project.</w:t>
            </w:r>
          </w:p>
          <w:p w14:paraId="3ECB1933" w14:textId="77777777" w:rsidR="007E54BA" w:rsidRPr="00890867" w:rsidRDefault="007E54BA" w:rsidP="005C1D03"/>
          <w:p w14:paraId="26770BBF" w14:textId="108032EC" w:rsidR="003102CE" w:rsidRPr="00890867" w:rsidRDefault="00B80C82" w:rsidP="005C1D03">
            <w:r w:rsidRPr="00890867">
              <w:t xml:space="preserve">To understand how to work with </w:t>
            </w:r>
            <w:r w:rsidR="00966838">
              <w:t xml:space="preserve">the </w:t>
            </w:r>
            <w:r w:rsidRPr="00890867">
              <w:t>customer and gather customer requirement</w:t>
            </w:r>
            <w:r w:rsidR="00890867">
              <w:t>s</w:t>
            </w:r>
            <w:r w:rsidRPr="00890867">
              <w:t xml:space="preserve"> and to identify objective.</w:t>
            </w:r>
          </w:p>
        </w:tc>
        <w:tc>
          <w:tcPr>
            <w:tcW w:w="3780" w:type="dxa"/>
          </w:tcPr>
          <w:p w14:paraId="400A711C" w14:textId="4EBFE1A6" w:rsidR="003102CE" w:rsidRPr="00890867" w:rsidRDefault="00B80C82" w:rsidP="005C1D03">
            <w:r w:rsidRPr="00890867">
              <w:t xml:space="preserve">Possible solutions </w:t>
            </w:r>
            <w:r w:rsidR="00890867">
              <w:t>to</w:t>
            </w:r>
            <w:r w:rsidR="003C2D9A" w:rsidRPr="00890867">
              <w:t xml:space="preserve"> the requirements </w:t>
            </w:r>
            <w:r w:rsidRPr="00890867">
              <w:t>will be purposed</w:t>
            </w:r>
            <w:r w:rsidR="003C2D9A" w:rsidRPr="00890867">
              <w:t xml:space="preserve"> to risk analyst after detail study on customer business and software requirement</w:t>
            </w:r>
            <w:r w:rsidR="00890867">
              <w:t>s</w:t>
            </w:r>
            <w:r w:rsidR="003C2D9A" w:rsidRPr="00890867">
              <w:t>.</w:t>
            </w:r>
          </w:p>
        </w:tc>
        <w:tc>
          <w:tcPr>
            <w:tcW w:w="1710" w:type="dxa"/>
          </w:tcPr>
          <w:p w14:paraId="6BA20707" w14:textId="759BBAD2" w:rsidR="003102CE" w:rsidRPr="00890867" w:rsidRDefault="00B80C82" w:rsidP="005C1D03">
            <w:r w:rsidRPr="00890867">
              <w:t xml:space="preserve">This meeting is held only once after </w:t>
            </w:r>
            <w:r w:rsidR="003C2D9A" w:rsidRPr="00890867">
              <w:t>everybody understands the projects and</w:t>
            </w:r>
            <w:r w:rsidR="007E54BA" w:rsidRPr="00890867">
              <w:t xml:space="preserve"> the</w:t>
            </w:r>
            <w:r w:rsidR="003C2D9A" w:rsidRPr="00890867">
              <w:t xml:space="preserve"> team</w:t>
            </w:r>
            <w:r w:rsidR="007E54BA" w:rsidRPr="00890867">
              <w:t xml:space="preserve"> is</w:t>
            </w:r>
            <w:r w:rsidR="003C2D9A" w:rsidRPr="00890867">
              <w:t xml:space="preserve"> formed.</w:t>
            </w:r>
          </w:p>
        </w:tc>
      </w:tr>
      <w:tr w:rsidR="00F65FD7" w:rsidRPr="00890867" w14:paraId="628E8FFE" w14:textId="77777777" w:rsidTr="003C2D9A">
        <w:tc>
          <w:tcPr>
            <w:tcW w:w="1350" w:type="dxa"/>
          </w:tcPr>
          <w:p w14:paraId="5ACB219E" w14:textId="4C773B08" w:rsidR="003102CE" w:rsidRPr="00890867" w:rsidRDefault="00915A72" w:rsidP="005C1D03">
            <w:pPr>
              <w:rPr>
                <w:color w:val="FF0000"/>
              </w:rPr>
            </w:pPr>
            <w:r w:rsidRPr="00890867">
              <w:rPr>
                <w:color w:val="FF0000"/>
              </w:rPr>
              <w:t>Development plan meeting</w:t>
            </w:r>
          </w:p>
        </w:tc>
        <w:tc>
          <w:tcPr>
            <w:tcW w:w="1620" w:type="dxa"/>
          </w:tcPr>
          <w:p w14:paraId="3DD59FBD" w14:textId="64F566DF" w:rsidR="003102CE" w:rsidRPr="00890867" w:rsidRDefault="003C2D9A" w:rsidP="005C1D03">
            <w:r w:rsidRPr="00890867">
              <w:t xml:space="preserve">Solution Engineer, </w:t>
            </w:r>
            <w:r w:rsidRPr="00890867">
              <w:t xml:space="preserve">Software </w:t>
            </w:r>
            <w:r w:rsidRPr="00890867">
              <w:lastRenderedPageBreak/>
              <w:t>Engineer, Developer, Risk Engineer</w:t>
            </w:r>
          </w:p>
        </w:tc>
        <w:tc>
          <w:tcPr>
            <w:tcW w:w="2700" w:type="dxa"/>
          </w:tcPr>
          <w:p w14:paraId="475DDA5F" w14:textId="32407366" w:rsidR="003102CE" w:rsidRPr="00890867" w:rsidRDefault="003C2D9A" w:rsidP="005C1D03">
            <w:r w:rsidRPr="00890867">
              <w:lastRenderedPageBreak/>
              <w:t>Understand the requirement</w:t>
            </w:r>
            <w:r w:rsidR="00F65FD7" w:rsidRPr="00890867">
              <w:t xml:space="preserve"> validated in </w:t>
            </w:r>
            <w:r w:rsidR="00890867">
              <w:t xml:space="preserve">the </w:t>
            </w:r>
            <w:r w:rsidR="00F65FD7" w:rsidRPr="00890867">
              <w:t xml:space="preserve">previous phase. Come </w:t>
            </w:r>
            <w:r w:rsidR="00F65FD7" w:rsidRPr="00890867">
              <w:lastRenderedPageBreak/>
              <w:t>up with the general development idea.</w:t>
            </w:r>
            <w:r w:rsidRPr="00890867">
              <w:t xml:space="preserve"> </w:t>
            </w:r>
          </w:p>
        </w:tc>
        <w:tc>
          <w:tcPr>
            <w:tcW w:w="3780" w:type="dxa"/>
          </w:tcPr>
          <w:p w14:paraId="768F37A4" w14:textId="6D97DE94" w:rsidR="003102CE" w:rsidRPr="00890867" w:rsidRDefault="00F65FD7" w:rsidP="005C1D03">
            <w:r w:rsidRPr="00890867">
              <w:lastRenderedPageBreak/>
              <w:t xml:space="preserve">To have some rough idea which path to follow for </w:t>
            </w:r>
            <w:r w:rsidR="00890867">
              <w:t xml:space="preserve">the </w:t>
            </w:r>
            <w:r w:rsidRPr="00890867">
              <w:t xml:space="preserve">development of software. Discuss the design and </w:t>
            </w:r>
            <w:r w:rsidRPr="00890867">
              <w:lastRenderedPageBreak/>
              <w:t>working of the software. Discuss the technology and tools to be used for software development.</w:t>
            </w:r>
          </w:p>
        </w:tc>
        <w:tc>
          <w:tcPr>
            <w:tcW w:w="1710" w:type="dxa"/>
          </w:tcPr>
          <w:p w14:paraId="6F567334" w14:textId="16510656" w:rsidR="003102CE" w:rsidRPr="00890867" w:rsidRDefault="00F65FD7" w:rsidP="005C1D03">
            <w:r w:rsidRPr="00890867">
              <w:lastRenderedPageBreak/>
              <w:t xml:space="preserve">To be held only once after the </w:t>
            </w:r>
            <w:r w:rsidRPr="00890867">
              <w:lastRenderedPageBreak/>
              <w:t>requirements are approved.</w:t>
            </w:r>
          </w:p>
        </w:tc>
      </w:tr>
      <w:tr w:rsidR="00F65FD7" w:rsidRPr="00890867" w14:paraId="7B0C0B2B" w14:textId="77777777" w:rsidTr="003C2D9A">
        <w:tc>
          <w:tcPr>
            <w:tcW w:w="1350" w:type="dxa"/>
          </w:tcPr>
          <w:p w14:paraId="1236F817" w14:textId="4DC3CE29" w:rsidR="003102CE" w:rsidRPr="00890867" w:rsidRDefault="00915A72" w:rsidP="005C1D03">
            <w:r w:rsidRPr="00890867">
              <w:rPr>
                <w:color w:val="FF0000"/>
              </w:rPr>
              <w:lastRenderedPageBreak/>
              <w:t>Integration and test plan meeting</w:t>
            </w:r>
          </w:p>
        </w:tc>
        <w:tc>
          <w:tcPr>
            <w:tcW w:w="1620" w:type="dxa"/>
          </w:tcPr>
          <w:p w14:paraId="61D844A6" w14:textId="53E464FE" w:rsidR="003102CE" w:rsidRPr="00890867" w:rsidRDefault="00F65FD7" w:rsidP="005C1D03">
            <w:r w:rsidRPr="00890867">
              <w:t xml:space="preserve">Solution Engineer, Software Engineer, </w:t>
            </w:r>
            <w:r w:rsidRPr="00890867">
              <w:t>Developer, Risk Engineer</w:t>
            </w:r>
          </w:p>
        </w:tc>
        <w:tc>
          <w:tcPr>
            <w:tcW w:w="2700" w:type="dxa"/>
          </w:tcPr>
          <w:p w14:paraId="40CE7A48" w14:textId="7642BB63" w:rsidR="003102CE" w:rsidRPr="00890867" w:rsidRDefault="00F65FD7" w:rsidP="005C1D03">
            <w:r w:rsidRPr="00890867">
              <w:t xml:space="preserve">Understand the design validated in </w:t>
            </w:r>
            <w:r w:rsidR="00890867">
              <w:t xml:space="preserve">the </w:t>
            </w:r>
            <w:r w:rsidRPr="00890867">
              <w:t>previous phase. Come up with the general implementation idea.</w:t>
            </w:r>
          </w:p>
        </w:tc>
        <w:tc>
          <w:tcPr>
            <w:tcW w:w="3780" w:type="dxa"/>
          </w:tcPr>
          <w:p w14:paraId="4C35FE29" w14:textId="64FFA6C5" w:rsidR="003102CE" w:rsidRPr="00890867" w:rsidRDefault="00F65FD7" w:rsidP="005C1D03">
            <w:r w:rsidRPr="00890867">
              <w:t xml:space="preserve">Introduction of some strong way to implement the design. Discussion of some efficient way of </w:t>
            </w:r>
            <w:r w:rsidR="00890867">
              <w:t xml:space="preserve">the </w:t>
            </w:r>
            <w:r w:rsidRPr="00890867">
              <w:t xml:space="preserve">working process of software. </w:t>
            </w:r>
            <w:r w:rsidR="009C454E" w:rsidRPr="00890867">
              <w:t xml:space="preserve">Discussion about Detail designing, coding, testing, </w:t>
            </w:r>
            <w:r w:rsidR="00890867">
              <w:t>i</w:t>
            </w:r>
            <w:r w:rsidR="009C454E" w:rsidRPr="00890867">
              <w:t xml:space="preserve">ntegration and testing, and review engineering. </w:t>
            </w:r>
            <w:r w:rsidRPr="00890867">
              <w:t xml:space="preserve"> </w:t>
            </w:r>
          </w:p>
        </w:tc>
        <w:tc>
          <w:tcPr>
            <w:tcW w:w="1710" w:type="dxa"/>
          </w:tcPr>
          <w:p w14:paraId="4E645B36" w14:textId="3EADCD1A" w:rsidR="003102CE" w:rsidRPr="00890867" w:rsidRDefault="009C454E" w:rsidP="005C1D03">
            <w:r w:rsidRPr="00890867">
              <w:t>To be held now an</w:t>
            </w:r>
            <w:r w:rsidR="00722803" w:rsidRPr="00890867">
              <w:t xml:space="preserve">d if customer unsatisfied start again from </w:t>
            </w:r>
            <w:r w:rsidR="00890867">
              <w:t xml:space="preserve">the </w:t>
            </w:r>
            <w:r w:rsidR="00722803" w:rsidRPr="00890867">
              <w:t xml:space="preserve">requirement. </w:t>
            </w:r>
          </w:p>
        </w:tc>
      </w:tr>
      <w:tr w:rsidR="00DC4D95" w:rsidRPr="00890867" w14:paraId="5609D63F" w14:textId="77777777" w:rsidTr="003C2D9A">
        <w:tc>
          <w:tcPr>
            <w:tcW w:w="1350" w:type="dxa"/>
          </w:tcPr>
          <w:p w14:paraId="7E18BAED" w14:textId="04EFC235" w:rsidR="00DC4D95" w:rsidRPr="00890867" w:rsidRDefault="00DC4D95" w:rsidP="005C1D03">
            <w:pPr>
              <w:rPr>
                <w:color w:val="FF0000"/>
              </w:rPr>
            </w:pPr>
            <w:r w:rsidRPr="00890867">
              <w:rPr>
                <w:color w:val="FF0000"/>
              </w:rPr>
              <w:t>Risk analyst Meeting</w:t>
            </w:r>
          </w:p>
        </w:tc>
        <w:tc>
          <w:tcPr>
            <w:tcW w:w="1620" w:type="dxa"/>
          </w:tcPr>
          <w:p w14:paraId="15C80A04" w14:textId="175181BA" w:rsidR="00DC4D95" w:rsidRPr="00890867" w:rsidRDefault="00DC4D95" w:rsidP="005C1D03">
            <w:r w:rsidRPr="00890867">
              <w:t>Risk analyst</w:t>
            </w:r>
          </w:p>
        </w:tc>
        <w:tc>
          <w:tcPr>
            <w:tcW w:w="2700" w:type="dxa"/>
          </w:tcPr>
          <w:p w14:paraId="3634EEEE" w14:textId="0CD4E7B9" w:rsidR="00DC4D95" w:rsidRPr="00890867" w:rsidRDefault="00DC4D95" w:rsidP="005C1D03">
            <w:r w:rsidRPr="00890867">
              <w:t xml:space="preserve">Evaluate </w:t>
            </w:r>
            <w:r w:rsidR="00890867">
              <w:t xml:space="preserve">the </w:t>
            </w:r>
            <w:r w:rsidRPr="00890867">
              <w:t xml:space="preserve">solution chosen by solution engineer and discussion on how to minimize risk for </w:t>
            </w:r>
            <w:r w:rsidR="00890867">
              <w:t xml:space="preserve">the </w:t>
            </w:r>
            <w:r w:rsidRPr="00890867">
              <w:t>chosen solution.</w:t>
            </w:r>
          </w:p>
        </w:tc>
        <w:tc>
          <w:tcPr>
            <w:tcW w:w="3780" w:type="dxa"/>
          </w:tcPr>
          <w:p w14:paraId="27BEF222" w14:textId="5ECA4C4B" w:rsidR="00DC4D95" w:rsidRPr="00890867" w:rsidRDefault="00DC4D95" w:rsidP="005C1D03">
            <w:r w:rsidRPr="00890867">
              <w:t xml:space="preserve">The best of the best solution is </w:t>
            </w:r>
            <w:proofErr w:type="gramStart"/>
            <w:r w:rsidRPr="00890867">
              <w:t>chosen</w:t>
            </w:r>
            <w:proofErr w:type="gramEnd"/>
            <w:r w:rsidRPr="00890867">
              <w:t xml:space="preserve"> and </w:t>
            </w:r>
            <w:r w:rsidR="00890867">
              <w:t xml:space="preserve">the </w:t>
            </w:r>
            <w:r w:rsidRPr="00890867">
              <w:t xml:space="preserve">possible risk </w:t>
            </w:r>
            <w:r w:rsidR="00890867">
              <w:t>is</w:t>
            </w:r>
            <w:r w:rsidRPr="00890867">
              <w:t xml:space="preserve"> resolved and the final solution is sent to engineers to built prototype.</w:t>
            </w:r>
          </w:p>
        </w:tc>
        <w:tc>
          <w:tcPr>
            <w:tcW w:w="1710" w:type="dxa"/>
          </w:tcPr>
          <w:p w14:paraId="635BDBBD" w14:textId="41A795B1" w:rsidR="00DC4D95" w:rsidRPr="00890867" w:rsidRDefault="00DC4D95" w:rsidP="005C1D03">
            <w:r w:rsidRPr="00890867">
              <w:t xml:space="preserve">It happens every time after the requirement or development plan or integration plan passes through </w:t>
            </w:r>
            <w:r w:rsidR="00890867">
              <w:t xml:space="preserve">a </w:t>
            </w:r>
            <w:r w:rsidRPr="00890867">
              <w:t>solution engineer.</w:t>
            </w:r>
          </w:p>
        </w:tc>
      </w:tr>
      <w:tr w:rsidR="00DC4D95" w:rsidRPr="00890867" w14:paraId="768E91B1" w14:textId="77777777" w:rsidTr="003C2D9A">
        <w:tc>
          <w:tcPr>
            <w:tcW w:w="1350" w:type="dxa"/>
          </w:tcPr>
          <w:p w14:paraId="510A3F1C" w14:textId="49C7E411" w:rsidR="00DC4D95" w:rsidRPr="00890867" w:rsidRDefault="00DC4D95" w:rsidP="005C1D03">
            <w:pPr>
              <w:rPr>
                <w:color w:val="FF0000"/>
              </w:rPr>
            </w:pPr>
            <w:r w:rsidRPr="00890867">
              <w:rPr>
                <w:color w:val="FF0000"/>
              </w:rPr>
              <w:t>Programmer meeting</w:t>
            </w:r>
          </w:p>
        </w:tc>
        <w:tc>
          <w:tcPr>
            <w:tcW w:w="1620" w:type="dxa"/>
          </w:tcPr>
          <w:p w14:paraId="1123FF93" w14:textId="4148180C" w:rsidR="00DC4D95" w:rsidRPr="00890867" w:rsidRDefault="00DC4D95" w:rsidP="005C1D03">
            <w:r w:rsidRPr="00890867">
              <w:t>Software Engineer and Developer</w:t>
            </w:r>
          </w:p>
        </w:tc>
        <w:tc>
          <w:tcPr>
            <w:tcW w:w="2700" w:type="dxa"/>
          </w:tcPr>
          <w:p w14:paraId="2D105B2F" w14:textId="101C89AE" w:rsidR="00DC4D95" w:rsidRPr="00890867" w:rsidRDefault="00DC4D95" w:rsidP="005C1D03">
            <w:r w:rsidRPr="00890867">
              <w:t>Planning on software development and its testing</w:t>
            </w:r>
          </w:p>
        </w:tc>
        <w:tc>
          <w:tcPr>
            <w:tcW w:w="3780" w:type="dxa"/>
          </w:tcPr>
          <w:p w14:paraId="6786D710" w14:textId="11DDB9E8" w:rsidR="00DC4D95" w:rsidRPr="00890867" w:rsidRDefault="008A6C38" w:rsidP="005C1D03">
            <w:r w:rsidRPr="00890867">
              <w:t>To discuss the idea to come up with bug</w:t>
            </w:r>
            <w:r w:rsidR="00890867">
              <w:t>-</w:t>
            </w:r>
            <w:r w:rsidRPr="00890867">
              <w:t>free partially working software.</w:t>
            </w:r>
          </w:p>
        </w:tc>
        <w:tc>
          <w:tcPr>
            <w:tcW w:w="1710" w:type="dxa"/>
          </w:tcPr>
          <w:p w14:paraId="3AF57B79" w14:textId="55266BDC" w:rsidR="00DC4D95" w:rsidRPr="00890867" w:rsidRDefault="00DC4D95" w:rsidP="005C1D03">
            <w:r w:rsidRPr="00890867">
              <w:t xml:space="preserve">It happens </w:t>
            </w:r>
            <w:r w:rsidR="008A6C38" w:rsidRPr="00890867">
              <w:t>every time</w:t>
            </w:r>
            <w:r w:rsidRPr="00890867">
              <w:t xml:space="preserve"> after </w:t>
            </w:r>
            <w:r w:rsidR="00890867">
              <w:t xml:space="preserve">the </w:t>
            </w:r>
            <w:r w:rsidRPr="00890867">
              <w:t>prototype is bu</w:t>
            </w:r>
            <w:r w:rsidR="008A6C38" w:rsidRPr="00890867">
              <w:t>ilt.</w:t>
            </w:r>
          </w:p>
        </w:tc>
      </w:tr>
      <w:tr w:rsidR="00F65FD7" w:rsidRPr="00890867" w14:paraId="305F5121" w14:textId="77777777" w:rsidTr="003C2D9A">
        <w:tc>
          <w:tcPr>
            <w:tcW w:w="1350" w:type="dxa"/>
          </w:tcPr>
          <w:p w14:paraId="181567AF" w14:textId="5AB2975E" w:rsidR="003102CE" w:rsidRPr="00890867" w:rsidRDefault="00915A72" w:rsidP="005C1D03">
            <w:r w:rsidRPr="00890867">
              <w:rPr>
                <w:color w:val="FF0000"/>
              </w:rPr>
              <w:t>Plan</w:t>
            </w:r>
            <w:r w:rsidR="00722803" w:rsidRPr="00890867">
              <w:rPr>
                <w:color w:val="FF0000"/>
              </w:rPr>
              <w:t xml:space="preserve"> to fulfill customer’s unsatisfaction meeting</w:t>
            </w:r>
          </w:p>
        </w:tc>
        <w:tc>
          <w:tcPr>
            <w:tcW w:w="1620" w:type="dxa"/>
          </w:tcPr>
          <w:p w14:paraId="0837702E" w14:textId="65347676" w:rsidR="003102CE" w:rsidRPr="00890867" w:rsidRDefault="009C454E" w:rsidP="005C1D03">
            <w:r w:rsidRPr="00890867">
              <w:t>Solution Engineer, Product Engineer, Software Engineer, Risk Engineer</w:t>
            </w:r>
          </w:p>
        </w:tc>
        <w:tc>
          <w:tcPr>
            <w:tcW w:w="2700" w:type="dxa"/>
          </w:tcPr>
          <w:p w14:paraId="51D752C0" w14:textId="0231B8E6" w:rsidR="003102CE" w:rsidRPr="00890867" w:rsidRDefault="009C454E" w:rsidP="005C1D03">
            <w:r w:rsidRPr="00890867">
              <w:t>Understand the additional requirement and unsatisfaction from customer</w:t>
            </w:r>
            <w:r w:rsidR="00890867">
              <w:t>s</w:t>
            </w:r>
            <w:r w:rsidRPr="00890867">
              <w:t xml:space="preserve"> and redesign and reimplement. </w:t>
            </w:r>
          </w:p>
        </w:tc>
        <w:tc>
          <w:tcPr>
            <w:tcW w:w="3780" w:type="dxa"/>
          </w:tcPr>
          <w:p w14:paraId="4C8E78E0" w14:textId="32AD6D7C" w:rsidR="003102CE" w:rsidRPr="00890867" w:rsidRDefault="009C454E" w:rsidP="005C1D03">
            <w:r w:rsidRPr="00890867">
              <w:t xml:space="preserve">Discussion about the changes asked by </w:t>
            </w:r>
            <w:r w:rsidR="00890867">
              <w:t xml:space="preserve">the </w:t>
            </w:r>
            <w:r w:rsidRPr="00890867">
              <w:t>customer. Understand the new requirement and discuss available solutions.</w:t>
            </w:r>
          </w:p>
        </w:tc>
        <w:tc>
          <w:tcPr>
            <w:tcW w:w="1710" w:type="dxa"/>
          </w:tcPr>
          <w:p w14:paraId="10BFFD26" w14:textId="424E033E" w:rsidR="003102CE" w:rsidRPr="00890867" w:rsidRDefault="00722803" w:rsidP="005C1D03">
            <w:r w:rsidRPr="00890867">
              <w:t xml:space="preserve">Jump to development plan meeting. But this time phase will be faster than </w:t>
            </w:r>
            <w:r w:rsidR="00890867">
              <w:t xml:space="preserve">the </w:t>
            </w:r>
            <w:r w:rsidRPr="00890867">
              <w:t>previous one.</w:t>
            </w:r>
          </w:p>
        </w:tc>
      </w:tr>
    </w:tbl>
    <w:p w14:paraId="6E065650" w14:textId="77777777" w:rsidR="003102CE" w:rsidRPr="00890867" w:rsidRDefault="003102CE" w:rsidP="005C1D03">
      <w:pPr>
        <w:rPr>
          <w:b/>
          <w:bCs/>
          <w:sz w:val="32"/>
          <w:szCs w:val="32"/>
        </w:rPr>
      </w:pPr>
    </w:p>
    <w:p w14:paraId="7C632344" w14:textId="4E39011D" w:rsidR="005C1D03" w:rsidRPr="00890867" w:rsidRDefault="005C1D03" w:rsidP="005C1D03">
      <w:pPr>
        <w:pStyle w:val="ListParagraph"/>
        <w:ind w:left="1440"/>
        <w:rPr>
          <w:sz w:val="24"/>
          <w:szCs w:val="24"/>
        </w:rPr>
      </w:pPr>
    </w:p>
    <w:p w14:paraId="7BEC9E95" w14:textId="77777777" w:rsidR="000C28CC" w:rsidRPr="00890867" w:rsidRDefault="000C28CC" w:rsidP="005C1D03">
      <w:pPr>
        <w:pStyle w:val="ListParagraph"/>
        <w:ind w:left="1440"/>
        <w:rPr>
          <w:sz w:val="24"/>
          <w:szCs w:val="24"/>
        </w:rPr>
      </w:pPr>
    </w:p>
    <w:p w14:paraId="187C4409" w14:textId="77777777" w:rsidR="00AA7924" w:rsidRPr="00890867" w:rsidRDefault="00AA7924" w:rsidP="005C1D03">
      <w:pPr>
        <w:pStyle w:val="ListParagraph"/>
        <w:ind w:left="1440"/>
        <w:rPr>
          <w:sz w:val="24"/>
          <w:szCs w:val="24"/>
        </w:rPr>
      </w:pPr>
    </w:p>
    <w:p w14:paraId="21ABE0DF" w14:textId="2E244FD2" w:rsidR="000C28CC" w:rsidRPr="00890867" w:rsidRDefault="000C28CC" w:rsidP="005C1D03">
      <w:pPr>
        <w:rPr>
          <w:b/>
          <w:bCs/>
        </w:rPr>
      </w:pPr>
      <w:r w:rsidRPr="00890867">
        <w:rPr>
          <w:b/>
          <w:bCs/>
          <w:sz w:val="32"/>
          <w:szCs w:val="32"/>
        </w:rPr>
        <w:t>Documentation</w:t>
      </w:r>
      <w:r w:rsidRPr="00890867">
        <w:rPr>
          <w:b/>
          <w:bCs/>
        </w:rPr>
        <w:t>:</w:t>
      </w:r>
      <w:r w:rsidR="00722803" w:rsidRPr="00890867">
        <w:rPr>
          <w:b/>
          <w:bCs/>
        </w:rPr>
        <w:t xml:space="preserve"> </w:t>
      </w:r>
      <w:r w:rsidR="00722803" w:rsidRPr="00890867">
        <w:rPr>
          <w:b/>
          <w:bCs/>
        </w:rPr>
        <w:br/>
      </w:r>
      <w:r w:rsidR="00722803" w:rsidRPr="00890867">
        <w:t>Most of the time primary author will be Teri and Xavier. But all software engineer</w:t>
      </w:r>
      <w:r w:rsidR="00890867">
        <w:t>s</w:t>
      </w:r>
      <w:r w:rsidR="00722803" w:rsidRPr="00890867">
        <w:t xml:space="preserve"> must also work on documentation and planning. All risk analyst</w:t>
      </w:r>
      <w:r w:rsidR="00890867">
        <w:t>s</w:t>
      </w:r>
      <w:r w:rsidR="00722803" w:rsidRPr="00890867">
        <w:t xml:space="preserve"> will start working on purposing solution</w:t>
      </w:r>
      <w:r w:rsidR="00890867">
        <w:t>s</w:t>
      </w:r>
      <w:r w:rsidR="00722803" w:rsidRPr="00890867">
        <w:t xml:space="preserve"> with </w:t>
      </w:r>
      <w:r w:rsidR="00966838">
        <w:t xml:space="preserve">the </w:t>
      </w:r>
      <w:r w:rsidR="00722803" w:rsidRPr="00890867">
        <w:t>l</w:t>
      </w:r>
      <w:r w:rsidR="00966838">
        <w:t xml:space="preserve">owest </w:t>
      </w:r>
      <w:r w:rsidR="00722803" w:rsidRPr="00890867">
        <w:t xml:space="preserve">risk. </w:t>
      </w:r>
      <w:r w:rsidR="00890867">
        <w:t>The d</w:t>
      </w:r>
      <w:r w:rsidR="00722803" w:rsidRPr="00890867">
        <w:t>eveloper will start doing research about different development technique</w:t>
      </w:r>
      <w:r w:rsidR="00890867">
        <w:t>s</w:t>
      </w:r>
      <w:r w:rsidR="00722803" w:rsidRPr="00890867">
        <w:t xml:space="preserve"> under software engineer.</w:t>
      </w:r>
      <w:r w:rsidR="00722803" w:rsidRPr="00890867">
        <w:rPr>
          <w:b/>
          <w:bCs/>
        </w:rPr>
        <w:t xml:space="preserve"> </w:t>
      </w:r>
    </w:p>
    <w:tbl>
      <w:tblPr>
        <w:tblStyle w:val="TableGrid"/>
        <w:tblW w:w="11340" w:type="dxa"/>
        <w:tblInd w:w="-1085" w:type="dxa"/>
        <w:tblLook w:val="04A0" w:firstRow="1" w:lastRow="0" w:firstColumn="1" w:lastColumn="0" w:noHBand="0" w:noVBand="1"/>
      </w:tblPr>
      <w:tblGrid>
        <w:gridCol w:w="2955"/>
        <w:gridCol w:w="1870"/>
        <w:gridCol w:w="1870"/>
        <w:gridCol w:w="1870"/>
        <w:gridCol w:w="2775"/>
      </w:tblGrid>
      <w:tr w:rsidR="000C28CC" w:rsidRPr="00890867" w14:paraId="6EBA0885" w14:textId="77777777" w:rsidTr="000C28CC">
        <w:trPr>
          <w:trHeight w:val="314"/>
        </w:trPr>
        <w:tc>
          <w:tcPr>
            <w:tcW w:w="2955" w:type="dxa"/>
          </w:tcPr>
          <w:p w14:paraId="7EBBE126" w14:textId="77777777" w:rsidR="000C28CC" w:rsidRPr="00890867" w:rsidRDefault="000C28CC" w:rsidP="005C1D03"/>
        </w:tc>
        <w:tc>
          <w:tcPr>
            <w:tcW w:w="1870" w:type="dxa"/>
          </w:tcPr>
          <w:p w14:paraId="08B96ABE" w14:textId="0396B2B1" w:rsidR="000C28CC" w:rsidRPr="00890867" w:rsidRDefault="000C28CC" w:rsidP="005C1D03">
            <w:r w:rsidRPr="00890867">
              <w:t>Authors</w:t>
            </w:r>
          </w:p>
        </w:tc>
        <w:tc>
          <w:tcPr>
            <w:tcW w:w="1870" w:type="dxa"/>
          </w:tcPr>
          <w:p w14:paraId="4C40A44F" w14:textId="4A4F8A74" w:rsidR="000C28CC" w:rsidRPr="00890867" w:rsidRDefault="000C28CC" w:rsidP="005C1D03">
            <w:r w:rsidRPr="00890867">
              <w:t>Audience</w:t>
            </w:r>
          </w:p>
        </w:tc>
        <w:tc>
          <w:tcPr>
            <w:tcW w:w="1870" w:type="dxa"/>
          </w:tcPr>
          <w:p w14:paraId="66EC47C2" w14:textId="52766947" w:rsidR="000C28CC" w:rsidRPr="00890867" w:rsidRDefault="000C28CC" w:rsidP="005C1D03">
            <w:r w:rsidRPr="00890867">
              <w:t>Purpose</w:t>
            </w:r>
          </w:p>
        </w:tc>
        <w:tc>
          <w:tcPr>
            <w:tcW w:w="2775" w:type="dxa"/>
          </w:tcPr>
          <w:p w14:paraId="1189CE3F" w14:textId="04B93937" w:rsidR="000C28CC" w:rsidRPr="00890867" w:rsidRDefault="000C28CC" w:rsidP="005C1D03">
            <w:r w:rsidRPr="00890867">
              <w:t>Deadline and Usefulness</w:t>
            </w:r>
          </w:p>
        </w:tc>
      </w:tr>
      <w:tr w:rsidR="000C28CC" w:rsidRPr="00890867" w14:paraId="2DFDCFD6" w14:textId="77777777" w:rsidTr="000C28CC">
        <w:tc>
          <w:tcPr>
            <w:tcW w:w="2955" w:type="dxa"/>
          </w:tcPr>
          <w:p w14:paraId="71E5DB03" w14:textId="58202588" w:rsidR="000C28CC" w:rsidRPr="00890867" w:rsidRDefault="000C28CC" w:rsidP="005C1D03">
            <w:pPr>
              <w:rPr>
                <w:b/>
                <w:bCs/>
              </w:rPr>
            </w:pPr>
            <w:r w:rsidRPr="00890867">
              <w:rPr>
                <w:b/>
                <w:bCs/>
              </w:rPr>
              <w:t xml:space="preserve">Life Cycle Plan </w:t>
            </w:r>
          </w:p>
        </w:tc>
        <w:tc>
          <w:tcPr>
            <w:tcW w:w="1870" w:type="dxa"/>
          </w:tcPr>
          <w:p w14:paraId="1A0FF64E" w14:textId="387A270C" w:rsidR="000C28CC" w:rsidRPr="00890867" w:rsidRDefault="000C28CC" w:rsidP="005C1D03">
            <w:r w:rsidRPr="00890867">
              <w:t xml:space="preserve">Main author- Rochak, Supporting author </w:t>
            </w:r>
            <w:r w:rsidRPr="00890867">
              <w:lastRenderedPageBreak/>
              <w:t>– So</w:t>
            </w:r>
            <w:r w:rsidR="005C1940" w:rsidRPr="00890867">
              <w:t>lution</w:t>
            </w:r>
            <w:r w:rsidRPr="00890867">
              <w:t xml:space="preserve"> engineer</w:t>
            </w:r>
            <w:r w:rsidR="005C1940" w:rsidRPr="00890867">
              <w:t>s</w:t>
            </w:r>
            <w:r w:rsidRPr="00890867">
              <w:t xml:space="preserve">, product engineer. </w:t>
            </w:r>
          </w:p>
        </w:tc>
        <w:tc>
          <w:tcPr>
            <w:tcW w:w="1870" w:type="dxa"/>
          </w:tcPr>
          <w:p w14:paraId="7168DDAF" w14:textId="52C96F7E" w:rsidR="000C28CC" w:rsidRPr="00890867" w:rsidRDefault="000C28CC" w:rsidP="005C1D03">
            <w:r w:rsidRPr="00890867">
              <w:lastRenderedPageBreak/>
              <w:t>All workers</w:t>
            </w:r>
          </w:p>
        </w:tc>
        <w:tc>
          <w:tcPr>
            <w:tcW w:w="1870" w:type="dxa"/>
          </w:tcPr>
          <w:p w14:paraId="5F0D6A20" w14:textId="2BFF1D5B" w:rsidR="000C28CC" w:rsidRPr="00890867" w:rsidRDefault="007E54BA" w:rsidP="007E54BA">
            <w:r w:rsidRPr="00890867">
              <w:t xml:space="preserve">To understand the software and to organize the </w:t>
            </w:r>
            <w:r w:rsidRPr="00890867">
              <w:lastRenderedPageBreak/>
              <w:t xml:space="preserve">software development methodology and working pattern. </w:t>
            </w:r>
            <w:r w:rsidRPr="00890867">
              <w:br/>
            </w:r>
          </w:p>
        </w:tc>
        <w:tc>
          <w:tcPr>
            <w:tcW w:w="2775" w:type="dxa"/>
          </w:tcPr>
          <w:p w14:paraId="20AD28AA" w14:textId="3671DC07" w:rsidR="000C28CC" w:rsidRPr="00890867" w:rsidRDefault="007E54BA" w:rsidP="005C1D03">
            <w:r w:rsidRPr="00890867">
              <w:lastRenderedPageBreak/>
              <w:t>It should be completed before the requirement meeting. All the worker</w:t>
            </w:r>
            <w:r w:rsidR="00890867">
              <w:t>s</w:t>
            </w:r>
            <w:r w:rsidRPr="00890867">
              <w:t xml:space="preserve"> will </w:t>
            </w:r>
            <w:r w:rsidRPr="00890867">
              <w:lastRenderedPageBreak/>
              <w:t>able to understand how management ha</w:t>
            </w:r>
            <w:r w:rsidR="00890867">
              <w:t>s</w:t>
            </w:r>
            <w:r w:rsidRPr="00890867">
              <w:t xml:space="preserve"> decided </w:t>
            </w:r>
            <w:r w:rsidR="00890867">
              <w:t>on</w:t>
            </w:r>
            <w:r w:rsidRPr="00890867">
              <w:t xml:space="preserve"> the new project.</w:t>
            </w:r>
          </w:p>
        </w:tc>
      </w:tr>
      <w:tr w:rsidR="000C28CC" w:rsidRPr="00890867" w14:paraId="72CCF1EF" w14:textId="77777777" w:rsidTr="000C28CC">
        <w:tc>
          <w:tcPr>
            <w:tcW w:w="2955" w:type="dxa"/>
          </w:tcPr>
          <w:p w14:paraId="7D1B028E" w14:textId="2D4F29C8" w:rsidR="000C28CC" w:rsidRPr="00890867" w:rsidRDefault="007E54BA" w:rsidP="005C1D03">
            <w:pPr>
              <w:rPr>
                <w:b/>
                <w:bCs/>
              </w:rPr>
            </w:pPr>
            <w:r w:rsidRPr="00890867">
              <w:rPr>
                <w:b/>
                <w:bCs/>
              </w:rPr>
              <w:t>Requirement plan</w:t>
            </w:r>
          </w:p>
        </w:tc>
        <w:tc>
          <w:tcPr>
            <w:tcW w:w="1870" w:type="dxa"/>
          </w:tcPr>
          <w:p w14:paraId="103DFC2C" w14:textId="4138D70B" w:rsidR="000C28CC" w:rsidRPr="00890867" w:rsidRDefault="005C1940" w:rsidP="005C1D03">
            <w:r w:rsidRPr="00890867">
              <w:t>Solution Engineers, Product Engineer, Software engineers</w:t>
            </w:r>
          </w:p>
        </w:tc>
        <w:tc>
          <w:tcPr>
            <w:tcW w:w="1870" w:type="dxa"/>
          </w:tcPr>
          <w:p w14:paraId="34FFDDC1" w14:textId="5D475AC8" w:rsidR="000C28CC" w:rsidRPr="00890867" w:rsidRDefault="005C1940" w:rsidP="005C1D03">
            <w:r w:rsidRPr="00890867">
              <w:t>All engineers, risk analyst</w:t>
            </w:r>
            <w:r w:rsidR="00890867">
              <w:t>s</w:t>
            </w:r>
            <w:r w:rsidRPr="00890867">
              <w:t>, and customer</w:t>
            </w:r>
            <w:r w:rsidR="00890867">
              <w:t>s</w:t>
            </w:r>
            <w:r w:rsidRPr="00890867">
              <w:t xml:space="preserve"> so they can ponder on what they really want.</w:t>
            </w:r>
          </w:p>
        </w:tc>
        <w:tc>
          <w:tcPr>
            <w:tcW w:w="1870" w:type="dxa"/>
          </w:tcPr>
          <w:p w14:paraId="56EB10AD" w14:textId="690F02BE" w:rsidR="000C28CC" w:rsidRPr="00890867" w:rsidRDefault="005C1940" w:rsidP="005C1D03">
            <w:r w:rsidRPr="00890867">
              <w:t>To have a detail</w:t>
            </w:r>
            <w:r w:rsidR="00890867">
              <w:t>ed</w:t>
            </w:r>
            <w:r w:rsidRPr="00890867">
              <w:t xml:space="preserve"> understanding of customer business requirement</w:t>
            </w:r>
            <w:r w:rsidR="00890867">
              <w:t>s</w:t>
            </w:r>
            <w:r w:rsidRPr="00890867">
              <w:t xml:space="preserve"> and software requirement</w:t>
            </w:r>
            <w:r w:rsidR="00890867">
              <w:t>s</w:t>
            </w:r>
            <w:r w:rsidRPr="00890867">
              <w:t xml:space="preserve">. </w:t>
            </w:r>
          </w:p>
        </w:tc>
        <w:tc>
          <w:tcPr>
            <w:tcW w:w="2775" w:type="dxa"/>
          </w:tcPr>
          <w:p w14:paraId="12EB9557" w14:textId="42170607" w:rsidR="000C28CC" w:rsidRPr="00890867" w:rsidRDefault="005C1940" w:rsidP="005C1D03">
            <w:r w:rsidRPr="00890867">
              <w:t xml:space="preserve">This should be completed before sending </w:t>
            </w:r>
            <w:r w:rsidR="00890867">
              <w:t xml:space="preserve">it </w:t>
            </w:r>
            <w:r w:rsidRPr="00890867">
              <w:t xml:space="preserve">to </w:t>
            </w:r>
            <w:r w:rsidR="00966838">
              <w:t xml:space="preserve">a </w:t>
            </w:r>
            <w:r w:rsidRPr="00890867">
              <w:t>solution engineer to look for best possible solutions for the requirements proposed.</w:t>
            </w:r>
          </w:p>
        </w:tc>
      </w:tr>
      <w:tr w:rsidR="000C28CC" w:rsidRPr="00890867" w14:paraId="7502B0C3" w14:textId="77777777" w:rsidTr="000C28CC">
        <w:tc>
          <w:tcPr>
            <w:tcW w:w="2955" w:type="dxa"/>
          </w:tcPr>
          <w:p w14:paraId="5055B730" w14:textId="1AD87764" w:rsidR="000C28CC" w:rsidRPr="00890867" w:rsidRDefault="00722803" w:rsidP="005C1D03">
            <w:pPr>
              <w:rPr>
                <w:b/>
                <w:bCs/>
              </w:rPr>
            </w:pPr>
            <w:r w:rsidRPr="00890867">
              <w:rPr>
                <w:b/>
                <w:bCs/>
              </w:rPr>
              <w:t>Development plan</w:t>
            </w:r>
          </w:p>
        </w:tc>
        <w:tc>
          <w:tcPr>
            <w:tcW w:w="1870" w:type="dxa"/>
          </w:tcPr>
          <w:p w14:paraId="03618CCD" w14:textId="70A05FE8" w:rsidR="000C28CC" w:rsidRPr="00890867" w:rsidRDefault="005C1940" w:rsidP="005C1D03">
            <w:r w:rsidRPr="00890867">
              <w:t>Teri, Product Engineer, Software Engineers</w:t>
            </w:r>
          </w:p>
        </w:tc>
        <w:tc>
          <w:tcPr>
            <w:tcW w:w="1870" w:type="dxa"/>
          </w:tcPr>
          <w:p w14:paraId="50633836" w14:textId="4913F4D3" w:rsidR="000C28CC" w:rsidRPr="00890867" w:rsidRDefault="005C1940" w:rsidP="005C1D03">
            <w:r w:rsidRPr="00890867">
              <w:t>All engineer and risk analyst.</w:t>
            </w:r>
          </w:p>
        </w:tc>
        <w:tc>
          <w:tcPr>
            <w:tcW w:w="1870" w:type="dxa"/>
          </w:tcPr>
          <w:p w14:paraId="0970621C" w14:textId="084F131D" w:rsidR="000C28CC" w:rsidRPr="00890867" w:rsidRDefault="005C1940" w:rsidP="005C1D03">
            <w:r w:rsidRPr="00890867">
              <w:t>To have a detail</w:t>
            </w:r>
            <w:r w:rsidR="00890867">
              <w:t>ed</w:t>
            </w:r>
            <w:r w:rsidRPr="00890867">
              <w:t xml:space="preserve"> understanding of available options for developing our software.</w:t>
            </w:r>
            <w:r w:rsidRPr="00890867">
              <w:br/>
              <w:t>To have a detail</w:t>
            </w:r>
            <w:r w:rsidR="00890867">
              <w:t>ed</w:t>
            </w:r>
            <w:r w:rsidRPr="00890867">
              <w:t xml:space="preserve"> map of </w:t>
            </w:r>
            <w:r w:rsidR="00966838">
              <w:t xml:space="preserve">the </w:t>
            </w:r>
            <w:r w:rsidRPr="00890867">
              <w:t>working of software product</w:t>
            </w:r>
            <w:r w:rsidR="00890867">
              <w:t>s</w:t>
            </w:r>
            <w:r w:rsidRPr="00890867">
              <w:t>.</w:t>
            </w:r>
          </w:p>
        </w:tc>
        <w:tc>
          <w:tcPr>
            <w:tcW w:w="2775" w:type="dxa"/>
          </w:tcPr>
          <w:p w14:paraId="377094A1" w14:textId="5C9CE778" w:rsidR="000C28CC" w:rsidRPr="00890867" w:rsidRDefault="005C1940" w:rsidP="005C1D03">
            <w:r w:rsidRPr="00890867">
              <w:t xml:space="preserve">This should be ready before sending </w:t>
            </w:r>
            <w:r w:rsidR="00890867">
              <w:t xml:space="preserve">it </w:t>
            </w:r>
            <w:r w:rsidRPr="00890867">
              <w:t xml:space="preserve">to </w:t>
            </w:r>
            <w:r w:rsidR="00966838">
              <w:t xml:space="preserve">a </w:t>
            </w:r>
            <w:r w:rsidRPr="00890867">
              <w:t>solution engineer to lo</w:t>
            </w:r>
            <w:r w:rsidR="00DC4D95" w:rsidRPr="00890867">
              <w:t>ok for some good possible solutions for the development plan purposed.</w:t>
            </w:r>
          </w:p>
        </w:tc>
      </w:tr>
      <w:tr w:rsidR="000C28CC" w:rsidRPr="00890867" w14:paraId="64C5D64B" w14:textId="77777777" w:rsidTr="000C28CC">
        <w:tc>
          <w:tcPr>
            <w:tcW w:w="2955" w:type="dxa"/>
          </w:tcPr>
          <w:p w14:paraId="03442599" w14:textId="79C103EF" w:rsidR="000C28CC" w:rsidRPr="00890867" w:rsidRDefault="00722803" w:rsidP="005C1D03">
            <w:pPr>
              <w:rPr>
                <w:b/>
                <w:bCs/>
              </w:rPr>
            </w:pPr>
            <w:r w:rsidRPr="00890867">
              <w:rPr>
                <w:b/>
                <w:bCs/>
              </w:rPr>
              <w:t>Integration and test plan</w:t>
            </w:r>
          </w:p>
        </w:tc>
        <w:tc>
          <w:tcPr>
            <w:tcW w:w="1870" w:type="dxa"/>
          </w:tcPr>
          <w:p w14:paraId="686322B1" w14:textId="4AA269BD" w:rsidR="000C28CC" w:rsidRPr="00890867" w:rsidRDefault="008A6C38" w:rsidP="005C1D03">
            <w:r w:rsidRPr="00890867">
              <w:t>Solution Engineers, Product Engineer, Software engineers</w:t>
            </w:r>
          </w:p>
        </w:tc>
        <w:tc>
          <w:tcPr>
            <w:tcW w:w="1870" w:type="dxa"/>
          </w:tcPr>
          <w:p w14:paraId="3E36BE6A" w14:textId="34C21B31" w:rsidR="000C28CC" w:rsidRPr="00890867" w:rsidRDefault="008A6C38" w:rsidP="005C1D03">
            <w:r w:rsidRPr="00890867">
              <w:t>All engineer and risk analyst.</w:t>
            </w:r>
          </w:p>
        </w:tc>
        <w:tc>
          <w:tcPr>
            <w:tcW w:w="1870" w:type="dxa"/>
          </w:tcPr>
          <w:p w14:paraId="5533B861" w14:textId="53B58F22" w:rsidR="000C28CC" w:rsidRPr="00890867" w:rsidRDefault="00890867" w:rsidP="005C1D03">
            <w:r>
              <w:t>To have a blueprint of system integration.</w:t>
            </w:r>
          </w:p>
        </w:tc>
        <w:tc>
          <w:tcPr>
            <w:tcW w:w="2775" w:type="dxa"/>
          </w:tcPr>
          <w:p w14:paraId="3C355334" w14:textId="1AF0D77D" w:rsidR="000C28CC" w:rsidRPr="00890867" w:rsidRDefault="008A6C38" w:rsidP="005C1D03">
            <w:r w:rsidRPr="00890867">
              <w:t xml:space="preserve">This would be after the design is validated by </w:t>
            </w:r>
            <w:r w:rsidR="00890867">
              <w:t xml:space="preserve">the </w:t>
            </w:r>
            <w:r w:rsidRPr="00890867">
              <w:t>customer and before solution engineer would start looking for possible solution</w:t>
            </w:r>
            <w:r w:rsidR="00890867">
              <w:t>s</w:t>
            </w:r>
            <w:r w:rsidRPr="00890867">
              <w:t xml:space="preserve"> in integrating full fledge software to the system.</w:t>
            </w:r>
          </w:p>
        </w:tc>
      </w:tr>
      <w:tr w:rsidR="00722803" w:rsidRPr="00890867" w14:paraId="6F363271" w14:textId="77777777" w:rsidTr="000C28CC">
        <w:tc>
          <w:tcPr>
            <w:tcW w:w="2955" w:type="dxa"/>
          </w:tcPr>
          <w:p w14:paraId="4A84345F" w14:textId="09802D3C" w:rsidR="00722803" w:rsidRPr="00890867" w:rsidRDefault="008A6C38" w:rsidP="005C1D03">
            <w:pPr>
              <w:rPr>
                <w:b/>
                <w:bCs/>
              </w:rPr>
            </w:pPr>
            <w:r w:rsidRPr="00890867">
              <w:rPr>
                <w:b/>
                <w:bCs/>
              </w:rPr>
              <w:t>Requirement plan</w:t>
            </w:r>
          </w:p>
        </w:tc>
        <w:tc>
          <w:tcPr>
            <w:tcW w:w="1870" w:type="dxa"/>
          </w:tcPr>
          <w:p w14:paraId="4CDA0FEE" w14:textId="02BA8B74" w:rsidR="00722803" w:rsidRPr="00890867" w:rsidRDefault="008A6C38" w:rsidP="005C1D03">
            <w:r w:rsidRPr="00890867">
              <w:t>………….</w:t>
            </w:r>
          </w:p>
        </w:tc>
        <w:tc>
          <w:tcPr>
            <w:tcW w:w="1870" w:type="dxa"/>
          </w:tcPr>
          <w:p w14:paraId="64A1FB1F" w14:textId="4DC2D59A" w:rsidR="00722803" w:rsidRPr="00890867" w:rsidRDefault="008A6C38" w:rsidP="005C1D03">
            <w:r w:rsidRPr="00890867">
              <w:t>……………………</w:t>
            </w:r>
          </w:p>
        </w:tc>
        <w:tc>
          <w:tcPr>
            <w:tcW w:w="1870" w:type="dxa"/>
          </w:tcPr>
          <w:p w14:paraId="352BB00D" w14:textId="2DD2A7B1" w:rsidR="00722803" w:rsidRPr="00890867" w:rsidRDefault="008A6C38" w:rsidP="005C1D03">
            <w:r w:rsidRPr="00890867">
              <w:t>……………….</w:t>
            </w:r>
          </w:p>
        </w:tc>
        <w:tc>
          <w:tcPr>
            <w:tcW w:w="2775" w:type="dxa"/>
          </w:tcPr>
          <w:p w14:paraId="680DA9C1" w14:textId="7855EB65" w:rsidR="00722803" w:rsidRPr="00890867" w:rsidRDefault="008A6C38" w:rsidP="005C1D03">
            <w:r w:rsidRPr="00890867">
              <w:t>……Repeat the same process but it would be a lot faster now………</w:t>
            </w:r>
            <w:proofErr w:type="gramStart"/>
            <w:r w:rsidRPr="00890867">
              <w:t>…..</w:t>
            </w:r>
            <w:proofErr w:type="gramEnd"/>
          </w:p>
        </w:tc>
      </w:tr>
    </w:tbl>
    <w:p w14:paraId="66F5AFE3" w14:textId="59DE8468" w:rsidR="005C1D03" w:rsidRPr="00890867" w:rsidRDefault="000C28CC" w:rsidP="005C1D03">
      <w:pPr>
        <w:rPr>
          <w:b/>
          <w:bCs/>
          <w:sz w:val="32"/>
          <w:szCs w:val="32"/>
        </w:rPr>
      </w:pPr>
      <w:r w:rsidRPr="00890867">
        <w:rPr>
          <w:b/>
          <w:bCs/>
          <w:sz w:val="32"/>
          <w:szCs w:val="32"/>
        </w:rPr>
        <w:tab/>
        <w:t xml:space="preserve"> </w:t>
      </w:r>
    </w:p>
    <w:p w14:paraId="3338F09A" w14:textId="77777777" w:rsidR="005C1D03" w:rsidRPr="00890867" w:rsidRDefault="005C1D03" w:rsidP="00AA7924">
      <w:pPr>
        <w:rPr>
          <w:sz w:val="24"/>
          <w:szCs w:val="24"/>
        </w:rPr>
      </w:pPr>
    </w:p>
    <w:p w14:paraId="2A730E80" w14:textId="77777777" w:rsidR="005C1D03" w:rsidRPr="00890867" w:rsidRDefault="005C1D03" w:rsidP="005C1D03">
      <w:pPr>
        <w:pStyle w:val="ListParagraph"/>
        <w:rPr>
          <w:b/>
          <w:bCs/>
          <w:sz w:val="24"/>
          <w:szCs w:val="24"/>
        </w:rPr>
      </w:pPr>
    </w:p>
    <w:p w14:paraId="1B001414" w14:textId="77777777" w:rsidR="005C1D03" w:rsidRPr="00890867" w:rsidRDefault="005C1D03" w:rsidP="005C1D03">
      <w:pPr>
        <w:pStyle w:val="ListParagraph"/>
        <w:rPr>
          <w:b/>
          <w:bCs/>
          <w:sz w:val="24"/>
          <w:szCs w:val="24"/>
        </w:rPr>
      </w:pPr>
    </w:p>
    <w:p w14:paraId="0EDB437A" w14:textId="77777777" w:rsidR="005C1D03" w:rsidRPr="00890867" w:rsidRDefault="005C1D03" w:rsidP="005C1D03">
      <w:pPr>
        <w:rPr>
          <w:sz w:val="24"/>
          <w:szCs w:val="24"/>
        </w:rPr>
      </w:pPr>
    </w:p>
    <w:p w14:paraId="1353210A" w14:textId="77777777" w:rsidR="005C1D03" w:rsidRPr="00890867" w:rsidRDefault="005C1D03" w:rsidP="005C1D03">
      <w:pPr>
        <w:rPr>
          <w:color w:val="FF0000"/>
          <w:sz w:val="24"/>
          <w:szCs w:val="24"/>
        </w:rPr>
      </w:pPr>
    </w:p>
    <w:p w14:paraId="77272B76" w14:textId="77777777" w:rsidR="005C1D03" w:rsidRPr="00890867" w:rsidRDefault="005C1D03" w:rsidP="005C1D03">
      <w:pPr>
        <w:rPr>
          <w:color w:val="FF0000"/>
          <w:sz w:val="24"/>
          <w:szCs w:val="24"/>
        </w:rPr>
      </w:pPr>
    </w:p>
    <w:p w14:paraId="34BB3BDD" w14:textId="77777777" w:rsidR="005C1D03" w:rsidRPr="00890867" w:rsidRDefault="005C1D03" w:rsidP="005C1D03">
      <w:pPr>
        <w:rPr>
          <w:color w:val="FF0000"/>
          <w:sz w:val="24"/>
          <w:szCs w:val="24"/>
        </w:rPr>
      </w:pPr>
    </w:p>
    <w:p w14:paraId="0DF459A4" w14:textId="77777777" w:rsidR="005C1D03" w:rsidRPr="00890867" w:rsidRDefault="005C1D03" w:rsidP="005C1D03">
      <w:pPr>
        <w:rPr>
          <w:b/>
          <w:bCs/>
          <w:sz w:val="32"/>
          <w:szCs w:val="32"/>
        </w:rPr>
      </w:pPr>
      <w:r w:rsidRPr="00890867">
        <w:rPr>
          <w:b/>
          <w:bCs/>
          <w:sz w:val="32"/>
          <w:szCs w:val="32"/>
        </w:rPr>
        <w:lastRenderedPageBreak/>
        <w:t xml:space="preserve">Checkpoints: </w:t>
      </w:r>
    </w:p>
    <w:tbl>
      <w:tblPr>
        <w:tblStyle w:val="TableGrid"/>
        <w:tblW w:w="11160" w:type="dxa"/>
        <w:tblInd w:w="-635" w:type="dxa"/>
        <w:tblLook w:val="04A0" w:firstRow="1" w:lastRow="0" w:firstColumn="1" w:lastColumn="0" w:noHBand="0" w:noVBand="1"/>
      </w:tblPr>
      <w:tblGrid>
        <w:gridCol w:w="2700"/>
        <w:gridCol w:w="4140"/>
        <w:gridCol w:w="4320"/>
      </w:tblGrid>
      <w:tr w:rsidR="008A6C38" w:rsidRPr="00890867" w14:paraId="0C503815" w14:textId="77777777" w:rsidTr="00C74CE0">
        <w:tc>
          <w:tcPr>
            <w:tcW w:w="2700" w:type="dxa"/>
          </w:tcPr>
          <w:p w14:paraId="3ECA2B56" w14:textId="2982B602" w:rsidR="008A6C38" w:rsidRPr="00890867" w:rsidRDefault="008A6C38" w:rsidP="005C1D03">
            <w:pPr>
              <w:rPr>
                <w:b/>
                <w:bCs/>
                <w:sz w:val="24"/>
                <w:szCs w:val="24"/>
              </w:rPr>
            </w:pPr>
            <w:r w:rsidRPr="00890867">
              <w:rPr>
                <w:b/>
                <w:bCs/>
                <w:sz w:val="24"/>
                <w:szCs w:val="24"/>
              </w:rPr>
              <w:t>Name</w:t>
            </w:r>
          </w:p>
        </w:tc>
        <w:tc>
          <w:tcPr>
            <w:tcW w:w="4140" w:type="dxa"/>
          </w:tcPr>
          <w:p w14:paraId="45AB0C7C" w14:textId="7AE8E2B6" w:rsidR="008A6C38" w:rsidRPr="00890867" w:rsidRDefault="008A6C38" w:rsidP="005C1D03">
            <w:pPr>
              <w:rPr>
                <w:b/>
                <w:bCs/>
                <w:sz w:val="24"/>
                <w:szCs w:val="24"/>
              </w:rPr>
            </w:pPr>
            <w:r w:rsidRPr="00890867">
              <w:rPr>
                <w:b/>
                <w:bCs/>
                <w:sz w:val="24"/>
                <w:szCs w:val="24"/>
              </w:rPr>
              <w:t>Time Estimation</w:t>
            </w:r>
          </w:p>
        </w:tc>
        <w:tc>
          <w:tcPr>
            <w:tcW w:w="4320" w:type="dxa"/>
          </w:tcPr>
          <w:p w14:paraId="4E0AB861" w14:textId="5B50AD40" w:rsidR="008A6C38" w:rsidRPr="00890867" w:rsidRDefault="008A6C38" w:rsidP="005C1D03">
            <w:pPr>
              <w:rPr>
                <w:b/>
                <w:bCs/>
                <w:sz w:val="24"/>
                <w:szCs w:val="24"/>
              </w:rPr>
            </w:pPr>
            <w:r w:rsidRPr="00890867">
              <w:rPr>
                <w:b/>
                <w:bCs/>
                <w:sz w:val="24"/>
                <w:szCs w:val="24"/>
              </w:rPr>
              <w:t>Exit Criteria</w:t>
            </w:r>
          </w:p>
        </w:tc>
      </w:tr>
      <w:tr w:rsidR="008A6C38" w:rsidRPr="00890867" w14:paraId="6761C11D" w14:textId="77777777" w:rsidTr="00C74CE0">
        <w:tc>
          <w:tcPr>
            <w:tcW w:w="2700" w:type="dxa"/>
          </w:tcPr>
          <w:p w14:paraId="7C84451B" w14:textId="0EBA04D2" w:rsidR="008A6C38" w:rsidRPr="00890867" w:rsidRDefault="00434243" w:rsidP="005C1D03">
            <w:pPr>
              <w:rPr>
                <w:b/>
                <w:bCs/>
                <w:sz w:val="24"/>
                <w:szCs w:val="24"/>
              </w:rPr>
            </w:pPr>
            <w:proofErr w:type="gramStart"/>
            <w:r w:rsidRPr="00890867">
              <w:rPr>
                <w:b/>
                <w:bCs/>
                <w:sz w:val="24"/>
                <w:szCs w:val="24"/>
              </w:rPr>
              <w:t>Planning(</w:t>
            </w:r>
            <w:proofErr w:type="gramEnd"/>
            <w:r w:rsidRPr="00890867">
              <w:rPr>
                <w:b/>
                <w:bCs/>
                <w:sz w:val="24"/>
                <w:szCs w:val="24"/>
              </w:rPr>
              <w:t xml:space="preserve">It includes requirement plan, development plan, integration plan, next phase plan) </w:t>
            </w:r>
          </w:p>
        </w:tc>
        <w:tc>
          <w:tcPr>
            <w:tcW w:w="4140" w:type="dxa"/>
          </w:tcPr>
          <w:p w14:paraId="38FACF36" w14:textId="0CED461E" w:rsidR="008A6C38" w:rsidRPr="00890867" w:rsidRDefault="00434243" w:rsidP="00434243">
            <w:pPr>
              <w:tabs>
                <w:tab w:val="left" w:pos="1080"/>
              </w:tabs>
              <w:rPr>
                <w:sz w:val="24"/>
                <w:szCs w:val="24"/>
              </w:rPr>
            </w:pPr>
            <w:r w:rsidRPr="00890867">
              <w:rPr>
                <w:sz w:val="24"/>
                <w:szCs w:val="24"/>
              </w:rPr>
              <w:t xml:space="preserve">Since the software is not big It should take around 1 week to finish it. And it is not expected to be perfect </w:t>
            </w:r>
            <w:r w:rsidR="00890867">
              <w:rPr>
                <w:sz w:val="24"/>
                <w:szCs w:val="24"/>
              </w:rPr>
              <w:t>for</w:t>
            </w:r>
            <w:r w:rsidRPr="00890867">
              <w:rPr>
                <w:sz w:val="24"/>
                <w:szCs w:val="24"/>
              </w:rPr>
              <w:t xml:space="preserve"> </w:t>
            </w:r>
            <w:r w:rsidR="00890867">
              <w:rPr>
                <w:sz w:val="24"/>
                <w:szCs w:val="24"/>
              </w:rPr>
              <w:t>the</w:t>
            </w:r>
            <w:r w:rsidRPr="00890867">
              <w:rPr>
                <w:sz w:val="24"/>
                <w:szCs w:val="24"/>
              </w:rPr>
              <w:t xml:space="preserve"> first time because we will visit it back.</w:t>
            </w:r>
          </w:p>
        </w:tc>
        <w:tc>
          <w:tcPr>
            <w:tcW w:w="4320" w:type="dxa"/>
          </w:tcPr>
          <w:p w14:paraId="08EC2C07" w14:textId="101E64A1" w:rsidR="008A6C38" w:rsidRPr="00890867" w:rsidRDefault="00434243" w:rsidP="005C1D03">
            <w:pPr>
              <w:rPr>
                <w:sz w:val="24"/>
                <w:szCs w:val="24"/>
              </w:rPr>
            </w:pPr>
            <w:r w:rsidRPr="00890867">
              <w:rPr>
                <w:sz w:val="24"/>
                <w:szCs w:val="24"/>
              </w:rPr>
              <w:t xml:space="preserve">All the business and software criteria of the customer are </w:t>
            </w:r>
            <w:proofErr w:type="gramStart"/>
            <w:r w:rsidRPr="00890867">
              <w:rPr>
                <w:sz w:val="24"/>
                <w:szCs w:val="24"/>
              </w:rPr>
              <w:t>taken into account</w:t>
            </w:r>
            <w:proofErr w:type="gramEnd"/>
            <w:r w:rsidRPr="00890867">
              <w:rPr>
                <w:sz w:val="24"/>
                <w:szCs w:val="24"/>
              </w:rPr>
              <w:t xml:space="preserve"> and the possible solution are purposed.</w:t>
            </w:r>
          </w:p>
        </w:tc>
      </w:tr>
      <w:tr w:rsidR="008A6C38" w:rsidRPr="00890867" w14:paraId="093E7F3E" w14:textId="77777777" w:rsidTr="00C74CE0">
        <w:tc>
          <w:tcPr>
            <w:tcW w:w="2700" w:type="dxa"/>
          </w:tcPr>
          <w:p w14:paraId="2C3A54B2" w14:textId="0DE258FE" w:rsidR="008A6C38" w:rsidRPr="00890867" w:rsidRDefault="00434243" w:rsidP="005C1D03">
            <w:pPr>
              <w:rPr>
                <w:b/>
                <w:bCs/>
                <w:sz w:val="24"/>
                <w:szCs w:val="24"/>
              </w:rPr>
            </w:pPr>
            <w:r w:rsidRPr="00890867">
              <w:rPr>
                <w:b/>
                <w:bCs/>
                <w:sz w:val="24"/>
                <w:szCs w:val="24"/>
              </w:rPr>
              <w:t xml:space="preserve">Risk Analysis </w:t>
            </w:r>
          </w:p>
        </w:tc>
        <w:tc>
          <w:tcPr>
            <w:tcW w:w="4140" w:type="dxa"/>
          </w:tcPr>
          <w:p w14:paraId="179E06E0" w14:textId="7E50790E" w:rsidR="008A6C38" w:rsidRPr="00890867" w:rsidRDefault="00434243" w:rsidP="005C1D03">
            <w:pPr>
              <w:rPr>
                <w:sz w:val="24"/>
                <w:szCs w:val="24"/>
              </w:rPr>
            </w:pPr>
            <w:r w:rsidRPr="00890867">
              <w:rPr>
                <w:sz w:val="24"/>
                <w:szCs w:val="24"/>
              </w:rPr>
              <w:t xml:space="preserve">This part is heavily focused </w:t>
            </w:r>
            <w:r w:rsidR="00890867">
              <w:rPr>
                <w:sz w:val="24"/>
                <w:szCs w:val="24"/>
              </w:rPr>
              <w:t>o</w:t>
            </w:r>
            <w:r w:rsidRPr="00890867">
              <w:rPr>
                <w:sz w:val="24"/>
                <w:szCs w:val="24"/>
              </w:rPr>
              <w:t>n this methodology so we will give this phase a week of duration. We will visit back this phase for every spiral.</w:t>
            </w:r>
          </w:p>
        </w:tc>
        <w:tc>
          <w:tcPr>
            <w:tcW w:w="4320" w:type="dxa"/>
          </w:tcPr>
          <w:p w14:paraId="247A7746" w14:textId="2BDA0D18" w:rsidR="008A6C38" w:rsidRPr="00890867" w:rsidRDefault="00434243" w:rsidP="005C1D03">
            <w:pPr>
              <w:rPr>
                <w:sz w:val="24"/>
                <w:szCs w:val="24"/>
              </w:rPr>
            </w:pPr>
            <w:r w:rsidRPr="00890867">
              <w:rPr>
                <w:sz w:val="24"/>
                <w:szCs w:val="24"/>
              </w:rPr>
              <w:t xml:space="preserve">After the solutions are evaluated and the best solution is chosen. The risk associated with that solution is resolved which is sent to </w:t>
            </w:r>
            <w:r w:rsidR="00890867">
              <w:rPr>
                <w:sz w:val="24"/>
                <w:szCs w:val="24"/>
              </w:rPr>
              <w:t xml:space="preserve">an </w:t>
            </w:r>
            <w:r w:rsidRPr="00890867">
              <w:rPr>
                <w:sz w:val="24"/>
                <w:szCs w:val="24"/>
              </w:rPr>
              <w:t>engineer for prototype development.</w:t>
            </w:r>
          </w:p>
        </w:tc>
      </w:tr>
      <w:tr w:rsidR="008A6C38" w:rsidRPr="00890867" w14:paraId="450C999F" w14:textId="77777777" w:rsidTr="00C74CE0">
        <w:tc>
          <w:tcPr>
            <w:tcW w:w="2700" w:type="dxa"/>
          </w:tcPr>
          <w:p w14:paraId="3DA41396" w14:textId="4885CCB2" w:rsidR="008A6C38" w:rsidRPr="00890867" w:rsidRDefault="00434243" w:rsidP="005C1D03">
            <w:pPr>
              <w:rPr>
                <w:b/>
                <w:bCs/>
                <w:sz w:val="24"/>
                <w:szCs w:val="24"/>
              </w:rPr>
            </w:pPr>
            <w:r w:rsidRPr="00890867">
              <w:rPr>
                <w:b/>
                <w:bCs/>
                <w:sz w:val="24"/>
                <w:szCs w:val="24"/>
              </w:rPr>
              <w:t>Prototype</w:t>
            </w:r>
          </w:p>
        </w:tc>
        <w:tc>
          <w:tcPr>
            <w:tcW w:w="4140" w:type="dxa"/>
          </w:tcPr>
          <w:p w14:paraId="28CDCC4F" w14:textId="4047D5F6" w:rsidR="008A6C38" w:rsidRPr="00890867" w:rsidRDefault="00434243" w:rsidP="005C1D03">
            <w:pPr>
              <w:rPr>
                <w:sz w:val="24"/>
                <w:szCs w:val="24"/>
              </w:rPr>
            </w:pPr>
            <w:r w:rsidRPr="00890867">
              <w:rPr>
                <w:sz w:val="24"/>
                <w:szCs w:val="24"/>
              </w:rPr>
              <w:t xml:space="preserve">We will spend half </w:t>
            </w:r>
            <w:r w:rsidR="00890867">
              <w:rPr>
                <w:sz w:val="24"/>
                <w:szCs w:val="24"/>
              </w:rPr>
              <w:t xml:space="preserve">a </w:t>
            </w:r>
            <w:r w:rsidRPr="00890867">
              <w:rPr>
                <w:sz w:val="24"/>
                <w:szCs w:val="24"/>
              </w:rPr>
              <w:t>week on this.</w:t>
            </w:r>
          </w:p>
        </w:tc>
        <w:tc>
          <w:tcPr>
            <w:tcW w:w="4320" w:type="dxa"/>
          </w:tcPr>
          <w:p w14:paraId="7A23A8B8" w14:textId="27B1C529" w:rsidR="008A6C38" w:rsidRPr="00890867" w:rsidRDefault="00434243" w:rsidP="005C1D03">
            <w:pPr>
              <w:rPr>
                <w:sz w:val="24"/>
                <w:szCs w:val="24"/>
              </w:rPr>
            </w:pPr>
            <w:r w:rsidRPr="00890867">
              <w:rPr>
                <w:sz w:val="24"/>
                <w:szCs w:val="24"/>
              </w:rPr>
              <w:t xml:space="preserve">After the prototype is </w:t>
            </w:r>
            <w:proofErr w:type="gramStart"/>
            <w:r w:rsidRPr="00890867">
              <w:rPr>
                <w:sz w:val="24"/>
                <w:szCs w:val="24"/>
              </w:rPr>
              <w:t>finished</w:t>
            </w:r>
            <w:proofErr w:type="gramEnd"/>
            <w:r w:rsidRPr="00890867">
              <w:rPr>
                <w:sz w:val="24"/>
                <w:szCs w:val="24"/>
              </w:rPr>
              <w:t xml:space="preserve"> we can go to real development. </w:t>
            </w:r>
          </w:p>
        </w:tc>
      </w:tr>
      <w:tr w:rsidR="00C74CE0" w:rsidRPr="00890867" w14:paraId="3BBA9ED5" w14:textId="77777777" w:rsidTr="00C74CE0">
        <w:tc>
          <w:tcPr>
            <w:tcW w:w="2700" w:type="dxa"/>
          </w:tcPr>
          <w:p w14:paraId="65FEB221" w14:textId="6B577AE5" w:rsidR="00C74CE0" w:rsidRPr="00890867" w:rsidRDefault="00C74CE0" w:rsidP="005C1D03">
            <w:pPr>
              <w:rPr>
                <w:b/>
                <w:bCs/>
                <w:sz w:val="24"/>
                <w:szCs w:val="24"/>
              </w:rPr>
            </w:pPr>
            <w:r w:rsidRPr="00890867">
              <w:rPr>
                <w:b/>
                <w:bCs/>
                <w:sz w:val="24"/>
                <w:szCs w:val="24"/>
              </w:rPr>
              <w:t>Developing and Testing</w:t>
            </w:r>
          </w:p>
        </w:tc>
        <w:tc>
          <w:tcPr>
            <w:tcW w:w="4140" w:type="dxa"/>
          </w:tcPr>
          <w:p w14:paraId="7704833D" w14:textId="425893FA" w:rsidR="00C74CE0" w:rsidRPr="00890867" w:rsidRDefault="00C74CE0" w:rsidP="005C1D03">
            <w:pPr>
              <w:rPr>
                <w:sz w:val="24"/>
                <w:szCs w:val="24"/>
              </w:rPr>
            </w:pPr>
            <w:r w:rsidRPr="00890867">
              <w:rPr>
                <w:sz w:val="24"/>
                <w:szCs w:val="24"/>
              </w:rPr>
              <w:t>We will spend a month on this. But depends on how close we are to getting our software done.</w:t>
            </w:r>
          </w:p>
        </w:tc>
        <w:tc>
          <w:tcPr>
            <w:tcW w:w="4320" w:type="dxa"/>
          </w:tcPr>
          <w:p w14:paraId="032BA08B" w14:textId="42292A48" w:rsidR="00C74CE0" w:rsidRPr="00890867" w:rsidRDefault="00C74CE0" w:rsidP="005C1D03">
            <w:pPr>
              <w:rPr>
                <w:sz w:val="24"/>
                <w:szCs w:val="24"/>
              </w:rPr>
            </w:pPr>
            <w:r w:rsidRPr="00890867">
              <w:rPr>
                <w:sz w:val="24"/>
                <w:szCs w:val="24"/>
              </w:rPr>
              <w:t>Exit after the software is re</w:t>
            </w:r>
            <w:r w:rsidR="00890867">
              <w:rPr>
                <w:sz w:val="24"/>
                <w:szCs w:val="24"/>
              </w:rPr>
              <w:t>a</w:t>
            </w:r>
            <w:r w:rsidRPr="00890867">
              <w:rPr>
                <w:sz w:val="24"/>
                <w:szCs w:val="24"/>
              </w:rPr>
              <w:t>dy.</w:t>
            </w:r>
          </w:p>
        </w:tc>
      </w:tr>
      <w:tr w:rsidR="008A6C38" w:rsidRPr="00890867" w14:paraId="22B9A97C" w14:textId="77777777" w:rsidTr="00C74CE0">
        <w:tc>
          <w:tcPr>
            <w:tcW w:w="2700" w:type="dxa"/>
          </w:tcPr>
          <w:p w14:paraId="0F6E4F7E" w14:textId="4E4F77FF" w:rsidR="008A6C38" w:rsidRPr="00890867" w:rsidRDefault="00C74CE0" w:rsidP="005C1D03">
            <w:pPr>
              <w:rPr>
                <w:b/>
                <w:bCs/>
                <w:sz w:val="24"/>
                <w:szCs w:val="24"/>
              </w:rPr>
            </w:pPr>
            <w:r w:rsidRPr="00890867">
              <w:rPr>
                <w:b/>
                <w:bCs/>
                <w:sz w:val="24"/>
                <w:szCs w:val="24"/>
              </w:rPr>
              <w:t xml:space="preserve">Evaluation </w:t>
            </w:r>
          </w:p>
        </w:tc>
        <w:tc>
          <w:tcPr>
            <w:tcW w:w="4140" w:type="dxa"/>
          </w:tcPr>
          <w:p w14:paraId="1B90BB7C" w14:textId="0A68DFAE" w:rsidR="008A6C38" w:rsidRPr="00890867" w:rsidRDefault="00C74CE0" w:rsidP="005C1D03">
            <w:pPr>
              <w:rPr>
                <w:sz w:val="24"/>
                <w:szCs w:val="24"/>
              </w:rPr>
            </w:pPr>
            <w:r w:rsidRPr="00890867">
              <w:rPr>
                <w:sz w:val="24"/>
                <w:szCs w:val="24"/>
              </w:rPr>
              <w:t xml:space="preserve">We will spend half </w:t>
            </w:r>
            <w:r w:rsidR="00966838">
              <w:rPr>
                <w:sz w:val="24"/>
                <w:szCs w:val="24"/>
              </w:rPr>
              <w:t xml:space="preserve">a </w:t>
            </w:r>
            <w:r w:rsidRPr="00890867">
              <w:rPr>
                <w:sz w:val="24"/>
                <w:szCs w:val="24"/>
              </w:rPr>
              <w:t>week on Evaluation. We will spend time making sure all the requirements are fulfilled before showing to our customer.</w:t>
            </w:r>
          </w:p>
        </w:tc>
        <w:tc>
          <w:tcPr>
            <w:tcW w:w="4320" w:type="dxa"/>
          </w:tcPr>
          <w:p w14:paraId="1A7557E5" w14:textId="257CA3EB" w:rsidR="008A6C38" w:rsidRPr="00890867" w:rsidRDefault="00890867" w:rsidP="005C1D03">
            <w:pPr>
              <w:rPr>
                <w:sz w:val="24"/>
                <w:szCs w:val="24"/>
              </w:rPr>
            </w:pPr>
            <w:r>
              <w:rPr>
                <w:sz w:val="24"/>
                <w:szCs w:val="24"/>
              </w:rPr>
              <w:t>The e</w:t>
            </w:r>
            <w:r w:rsidR="00C74CE0" w:rsidRPr="00890867">
              <w:rPr>
                <w:sz w:val="24"/>
                <w:szCs w:val="24"/>
              </w:rPr>
              <w:t>valuation must be done in every spiral. It is done by having a meeting with the customer. We take customer review</w:t>
            </w:r>
            <w:r>
              <w:rPr>
                <w:sz w:val="24"/>
                <w:szCs w:val="24"/>
              </w:rPr>
              <w:t>s</w:t>
            </w:r>
            <w:r w:rsidR="00C74CE0" w:rsidRPr="00890867">
              <w:rPr>
                <w:sz w:val="24"/>
                <w:szCs w:val="24"/>
              </w:rPr>
              <w:t xml:space="preserve"> and their new requirements if they have any. If they like the </w:t>
            </w:r>
            <w:proofErr w:type="gramStart"/>
            <w:r w:rsidR="00C74CE0" w:rsidRPr="00890867">
              <w:rPr>
                <w:sz w:val="24"/>
                <w:szCs w:val="24"/>
              </w:rPr>
              <w:t>software</w:t>
            </w:r>
            <w:proofErr w:type="gramEnd"/>
            <w:r w:rsidR="00C74CE0" w:rsidRPr="00890867">
              <w:rPr>
                <w:sz w:val="24"/>
                <w:szCs w:val="24"/>
              </w:rPr>
              <w:t xml:space="preserve"> then we are done and can exit. If not repeat the process form planning.</w:t>
            </w:r>
          </w:p>
        </w:tc>
      </w:tr>
    </w:tbl>
    <w:p w14:paraId="165A01EB" w14:textId="77777777" w:rsidR="005C1D03" w:rsidRPr="00890867" w:rsidRDefault="005C1D03" w:rsidP="005C1D03">
      <w:pPr>
        <w:rPr>
          <w:b/>
          <w:bCs/>
          <w:sz w:val="24"/>
          <w:szCs w:val="24"/>
        </w:rPr>
      </w:pPr>
    </w:p>
    <w:p w14:paraId="0BF95FBB" w14:textId="7459DE10" w:rsidR="00890867" w:rsidRPr="00890867" w:rsidRDefault="00890867" w:rsidP="00890867">
      <w:pPr>
        <w:pBdr>
          <w:bottom w:val="single" w:sz="4" w:space="1" w:color="auto"/>
        </w:pBdr>
        <w:rPr>
          <w:sz w:val="24"/>
          <w:szCs w:val="24"/>
        </w:rPr>
      </w:pPr>
      <w:r w:rsidRPr="00890867">
        <w:rPr>
          <w:sz w:val="24"/>
          <w:szCs w:val="24"/>
        </w:rPr>
        <w:t xml:space="preserve">The project is not big, and we have a small team; I personally don’t think </w:t>
      </w:r>
      <w:r>
        <w:rPr>
          <w:sz w:val="24"/>
          <w:szCs w:val="24"/>
        </w:rPr>
        <w:t xml:space="preserve">the </w:t>
      </w:r>
      <w:r w:rsidRPr="00890867">
        <w:rPr>
          <w:sz w:val="24"/>
          <w:szCs w:val="24"/>
        </w:rPr>
        <w:t xml:space="preserve">spiral method is the best technique for this project. We have a team of 19 and </w:t>
      </w:r>
      <w:r w:rsidR="00966838">
        <w:rPr>
          <w:sz w:val="24"/>
          <w:szCs w:val="24"/>
        </w:rPr>
        <w:t xml:space="preserve">it </w:t>
      </w:r>
      <w:r w:rsidRPr="00890867">
        <w:rPr>
          <w:sz w:val="24"/>
          <w:szCs w:val="24"/>
        </w:rPr>
        <w:t xml:space="preserve">is very easy to communicate in company so the simple software development model would have been more efficient. And </w:t>
      </w:r>
      <w:proofErr w:type="gramStart"/>
      <w:r w:rsidRPr="00890867">
        <w:rPr>
          <w:sz w:val="24"/>
          <w:szCs w:val="24"/>
        </w:rPr>
        <w:t>also</w:t>
      </w:r>
      <w:proofErr w:type="gramEnd"/>
      <w:r w:rsidRPr="00890867">
        <w:rPr>
          <w:sz w:val="24"/>
          <w:szCs w:val="24"/>
        </w:rPr>
        <w:t xml:space="preserve"> I feel like we will eventually waste a lot of time in making our software better and better which might not be worth the cost we will put in. The number of total phases and the spiral it can go through is unpredictable and for small compan</w:t>
      </w:r>
      <w:r>
        <w:rPr>
          <w:sz w:val="24"/>
          <w:szCs w:val="24"/>
        </w:rPr>
        <w:t>ies</w:t>
      </w:r>
      <w:r w:rsidRPr="00890867">
        <w:rPr>
          <w:sz w:val="24"/>
          <w:szCs w:val="24"/>
        </w:rPr>
        <w:t xml:space="preserve"> like ours</w:t>
      </w:r>
      <w:r>
        <w:rPr>
          <w:sz w:val="24"/>
          <w:szCs w:val="24"/>
        </w:rPr>
        <w:t>,</w:t>
      </w:r>
      <w:r w:rsidRPr="00890867">
        <w:rPr>
          <w:sz w:val="24"/>
          <w:szCs w:val="24"/>
        </w:rPr>
        <w:t xml:space="preserve"> we cannot afford such cost.</w:t>
      </w:r>
    </w:p>
    <w:p w14:paraId="22C44D4D" w14:textId="54A81CD9" w:rsidR="00890867" w:rsidRPr="00890867" w:rsidRDefault="005C1D03" w:rsidP="005C1D03">
      <w:r w:rsidRPr="00890867">
        <w:rPr>
          <w:sz w:val="32"/>
          <w:szCs w:val="32"/>
        </w:rPr>
        <w:t xml:space="preserve">Reflection: </w:t>
      </w:r>
      <w:r w:rsidR="00890867" w:rsidRPr="00890867">
        <w:rPr>
          <w:sz w:val="32"/>
          <w:szCs w:val="32"/>
        </w:rPr>
        <w:br/>
      </w:r>
      <w:r w:rsidR="00890867" w:rsidRPr="00890867">
        <w:rPr>
          <w:sz w:val="32"/>
          <w:szCs w:val="32"/>
        </w:rPr>
        <w:tab/>
        <w:t xml:space="preserve">There are </w:t>
      </w:r>
      <w:r w:rsidR="00890867" w:rsidRPr="00890867">
        <w:t xml:space="preserve">some strengths as well as weakness of </w:t>
      </w:r>
      <w:r w:rsidR="00890867">
        <w:t xml:space="preserve">the </w:t>
      </w:r>
      <w:r w:rsidR="00890867" w:rsidRPr="00890867">
        <w:t>spiral model; some are listed below:</w:t>
      </w:r>
    </w:p>
    <w:p w14:paraId="741F4F9E" w14:textId="77EAA803" w:rsidR="00890867" w:rsidRPr="00890867" w:rsidRDefault="00890867" w:rsidP="00890867">
      <w:pPr>
        <w:spacing w:after="0"/>
      </w:pPr>
      <w:r w:rsidRPr="00890867">
        <w:t>Strength</w:t>
      </w:r>
    </w:p>
    <w:p w14:paraId="003C68DD" w14:textId="364D411C" w:rsidR="00890867" w:rsidRPr="00890867" w:rsidRDefault="00890867" w:rsidP="00890867">
      <w:pPr>
        <w:pStyle w:val="ListParagraph"/>
        <w:numPr>
          <w:ilvl w:val="0"/>
          <w:numId w:val="8"/>
        </w:numPr>
        <w:spacing w:after="0"/>
      </w:pPr>
      <w:r w:rsidRPr="00890867">
        <w:t>Good for large projects.</w:t>
      </w:r>
    </w:p>
    <w:p w14:paraId="4CC794C8" w14:textId="2D8114C8" w:rsidR="00890867" w:rsidRPr="00890867" w:rsidRDefault="00890867" w:rsidP="00890867">
      <w:pPr>
        <w:pStyle w:val="ListParagraph"/>
        <w:numPr>
          <w:ilvl w:val="0"/>
          <w:numId w:val="8"/>
        </w:numPr>
        <w:spacing w:after="0"/>
      </w:pPr>
      <w:r w:rsidRPr="00890867">
        <w:t xml:space="preserve">Flexibility in requirements </w:t>
      </w:r>
    </w:p>
    <w:p w14:paraId="4C0704BD" w14:textId="5863CEF0" w:rsidR="00890867" w:rsidRPr="00890867" w:rsidRDefault="00890867" w:rsidP="00890867">
      <w:pPr>
        <w:pStyle w:val="ListParagraph"/>
        <w:numPr>
          <w:ilvl w:val="0"/>
          <w:numId w:val="8"/>
        </w:numPr>
        <w:spacing w:after="0"/>
      </w:pPr>
      <w:r w:rsidRPr="00890867">
        <w:t>Customer Satisfaction</w:t>
      </w:r>
    </w:p>
    <w:p w14:paraId="0806C41A" w14:textId="074DBB50" w:rsidR="00890867" w:rsidRPr="00890867" w:rsidRDefault="00890867" w:rsidP="00890867">
      <w:pPr>
        <w:pStyle w:val="ListParagraph"/>
        <w:numPr>
          <w:ilvl w:val="0"/>
          <w:numId w:val="8"/>
        </w:numPr>
        <w:spacing w:after="0"/>
      </w:pPr>
      <w:r w:rsidRPr="00890867">
        <w:t>Software is produced early</w:t>
      </w:r>
    </w:p>
    <w:p w14:paraId="4C17B066" w14:textId="472E4209" w:rsidR="00890867" w:rsidRPr="00890867" w:rsidRDefault="00890867" w:rsidP="00890867">
      <w:pPr>
        <w:pStyle w:val="ListParagraph"/>
        <w:numPr>
          <w:ilvl w:val="0"/>
          <w:numId w:val="8"/>
        </w:numPr>
        <w:spacing w:after="0"/>
      </w:pPr>
      <w:r>
        <w:t>The b</w:t>
      </w:r>
      <w:r w:rsidRPr="00890867">
        <w:t>est model for risk analysis and risk handling</w:t>
      </w:r>
    </w:p>
    <w:p w14:paraId="508DEAAB" w14:textId="2B2DFE40" w:rsidR="00890867" w:rsidRPr="00890867" w:rsidRDefault="00890867" w:rsidP="00890867">
      <w:pPr>
        <w:spacing w:after="0"/>
        <w:ind w:left="360"/>
      </w:pPr>
    </w:p>
    <w:p w14:paraId="1E7FA901" w14:textId="22835758" w:rsidR="00890867" w:rsidRPr="00890867" w:rsidRDefault="00890867" w:rsidP="00890867">
      <w:pPr>
        <w:spacing w:after="0"/>
        <w:ind w:left="360"/>
      </w:pPr>
    </w:p>
    <w:p w14:paraId="23BA857D" w14:textId="5985D878" w:rsidR="00890867" w:rsidRPr="00890867" w:rsidRDefault="00890867" w:rsidP="00890867">
      <w:pPr>
        <w:spacing w:after="0"/>
      </w:pPr>
      <w:r w:rsidRPr="00890867">
        <w:t>Weakness</w:t>
      </w:r>
    </w:p>
    <w:p w14:paraId="7ECE6C00" w14:textId="3B37AE0B" w:rsidR="00890867" w:rsidRPr="00890867" w:rsidRDefault="00890867" w:rsidP="00890867">
      <w:pPr>
        <w:pStyle w:val="ListParagraph"/>
        <w:numPr>
          <w:ilvl w:val="0"/>
          <w:numId w:val="9"/>
        </w:numPr>
        <w:spacing w:after="0"/>
      </w:pPr>
      <w:r w:rsidRPr="00890867">
        <w:t>Much more complex than any other software development mode.</w:t>
      </w:r>
    </w:p>
    <w:p w14:paraId="621CB575" w14:textId="21410F14" w:rsidR="00890867" w:rsidRPr="00890867" w:rsidRDefault="00890867" w:rsidP="00890867">
      <w:pPr>
        <w:pStyle w:val="ListParagraph"/>
        <w:numPr>
          <w:ilvl w:val="0"/>
          <w:numId w:val="9"/>
        </w:numPr>
        <w:spacing w:after="0"/>
      </w:pPr>
      <w:r w:rsidRPr="00890867">
        <w:t>Not suitable for small projects</w:t>
      </w:r>
    </w:p>
    <w:p w14:paraId="57EC3FF7" w14:textId="2F5ED33F" w:rsidR="00890867" w:rsidRPr="00890867" w:rsidRDefault="00890867" w:rsidP="00890867">
      <w:pPr>
        <w:pStyle w:val="ListParagraph"/>
        <w:numPr>
          <w:ilvl w:val="0"/>
          <w:numId w:val="9"/>
        </w:numPr>
        <w:spacing w:after="0"/>
      </w:pPr>
      <w:r w:rsidRPr="00890867">
        <w:t>It is expensive for small projects.</w:t>
      </w:r>
    </w:p>
    <w:p w14:paraId="63DAE416" w14:textId="3D966A81" w:rsidR="00890867" w:rsidRPr="00890867" w:rsidRDefault="00890867" w:rsidP="00890867">
      <w:pPr>
        <w:pStyle w:val="ListParagraph"/>
        <w:numPr>
          <w:ilvl w:val="0"/>
          <w:numId w:val="9"/>
        </w:numPr>
        <w:spacing w:after="0"/>
      </w:pPr>
      <w:r w:rsidRPr="00890867">
        <w:t>Difficult in time management</w:t>
      </w:r>
    </w:p>
    <w:p w14:paraId="4E80A1DE" w14:textId="34E1C1F9" w:rsidR="00890867" w:rsidRPr="00890867" w:rsidRDefault="00890867" w:rsidP="00890867">
      <w:pPr>
        <w:pStyle w:val="ListParagraph"/>
        <w:numPr>
          <w:ilvl w:val="0"/>
          <w:numId w:val="9"/>
        </w:numPr>
        <w:spacing w:after="0"/>
      </w:pPr>
      <w:r>
        <w:t>The n</w:t>
      </w:r>
      <w:r w:rsidRPr="00890867">
        <w:t xml:space="preserve">umber of phases and </w:t>
      </w:r>
      <w:r>
        <w:t xml:space="preserve">the </w:t>
      </w:r>
      <w:r w:rsidRPr="00890867">
        <w:t>number of spiral</w:t>
      </w:r>
      <w:r>
        <w:t>s</w:t>
      </w:r>
      <w:r w:rsidRPr="00890867">
        <w:t xml:space="preserve"> it can go through is unpredictable.</w:t>
      </w:r>
    </w:p>
    <w:p w14:paraId="5904B631" w14:textId="5FD65731" w:rsidR="005C1D03" w:rsidRPr="00890867" w:rsidRDefault="00890867" w:rsidP="005C1D03">
      <w:pPr>
        <w:rPr>
          <w:sz w:val="32"/>
          <w:szCs w:val="32"/>
        </w:rPr>
      </w:pPr>
      <w:r w:rsidRPr="00890867">
        <w:tab/>
      </w:r>
      <w:r w:rsidR="005C1D03" w:rsidRPr="00890867">
        <w:rPr>
          <w:sz w:val="32"/>
          <w:szCs w:val="32"/>
        </w:rPr>
        <w:t xml:space="preserve"> </w:t>
      </w:r>
    </w:p>
    <w:p w14:paraId="6715BC46" w14:textId="35F9FD5A" w:rsidR="00890867" w:rsidRDefault="00890867" w:rsidP="005C1D03">
      <w:pPr>
        <w:rPr>
          <w:sz w:val="32"/>
          <w:szCs w:val="32"/>
        </w:rPr>
      </w:pPr>
      <w:r w:rsidRPr="00890867">
        <w:rPr>
          <w:sz w:val="32"/>
          <w:szCs w:val="32"/>
        </w:rPr>
        <w:tab/>
      </w:r>
    </w:p>
    <w:p w14:paraId="29AF89AD" w14:textId="63695047" w:rsidR="00890867" w:rsidRDefault="00890867" w:rsidP="00890867">
      <w:pPr>
        <w:spacing w:after="0"/>
      </w:pPr>
      <w:r>
        <w:rPr>
          <w:sz w:val="32"/>
          <w:szCs w:val="32"/>
        </w:rPr>
        <w:t>Resources:</w:t>
      </w:r>
    </w:p>
    <w:p w14:paraId="0D2C8F2A" w14:textId="5ED49B98" w:rsidR="00890867" w:rsidRPr="00890867" w:rsidRDefault="00890867" w:rsidP="00890867">
      <w:pPr>
        <w:pStyle w:val="ListParagraph"/>
        <w:numPr>
          <w:ilvl w:val="0"/>
          <w:numId w:val="12"/>
        </w:numPr>
        <w:rPr>
          <w:rFonts w:cstheme="minorHAnsi"/>
        </w:rPr>
      </w:pPr>
      <w:r w:rsidRPr="00890867">
        <w:rPr>
          <w:rFonts w:cstheme="minorHAnsi"/>
          <w:color w:val="000000"/>
          <w:shd w:val="clear" w:color="auto" w:fill="F5F5F5"/>
        </w:rPr>
        <w:t>B. Boehm, "A Spiral Model of Software Development and Enhancement," </w:t>
      </w:r>
      <w:r w:rsidRPr="00890867">
        <w:rPr>
          <w:rFonts w:cstheme="minorHAnsi"/>
          <w:i/>
          <w:iCs/>
          <w:color w:val="000000"/>
          <w:shd w:val="clear" w:color="auto" w:fill="F5F5F5"/>
        </w:rPr>
        <w:t>IEEE</w:t>
      </w:r>
      <w:r w:rsidRPr="00890867">
        <w:rPr>
          <w:rFonts w:cstheme="minorHAnsi"/>
          <w:color w:val="000000"/>
          <w:shd w:val="clear" w:color="auto" w:fill="F5F5F5"/>
        </w:rPr>
        <w:t>, xxx, pp. 61–72, May 1988, </w:t>
      </w:r>
      <w:r w:rsidRPr="00890867">
        <w:rPr>
          <w:rFonts w:cstheme="minorHAnsi"/>
          <w:color w:val="000000"/>
        </w:rPr>
        <w:br/>
      </w:r>
      <w:r w:rsidRPr="00890867">
        <w:rPr>
          <w:rFonts w:cstheme="minorHAnsi"/>
          <w:color w:val="000000"/>
          <w:shd w:val="clear" w:color="auto" w:fill="F5F5F5"/>
        </w:rPr>
        <w:t>[Online] Available: </w:t>
      </w:r>
      <w:hyperlink r:id="rId5" w:history="1">
        <w:r w:rsidRPr="00890867">
          <w:rPr>
            <w:rStyle w:val="Hyperlink"/>
            <w:rFonts w:cstheme="minorHAnsi"/>
            <w:color w:val="00A8E0"/>
            <w:shd w:val="clear" w:color="auto" w:fill="F5F5F5"/>
          </w:rPr>
          <w:t>http://ieeexplore.ieee.org/xpls/abs_all.jsp?arnumber=59&amp;tag=1</w:t>
        </w:r>
      </w:hyperlink>
    </w:p>
    <w:p w14:paraId="39496516" w14:textId="07E33C32" w:rsidR="005C1D03" w:rsidRPr="00890867" w:rsidRDefault="00890867" w:rsidP="00890867">
      <w:pPr>
        <w:pStyle w:val="ListParagraph"/>
        <w:numPr>
          <w:ilvl w:val="0"/>
          <w:numId w:val="12"/>
        </w:numPr>
        <w:rPr>
          <w:sz w:val="24"/>
          <w:szCs w:val="24"/>
        </w:rPr>
      </w:pPr>
      <w:r w:rsidRPr="00890867">
        <w:rPr>
          <w:color w:val="333333"/>
          <w:shd w:val="clear" w:color="auto" w:fill="FFFFFF"/>
        </w:rPr>
        <w:t>E. A. H. !!!, “Spiral Model in Hindi #7 || Software Engineering || MCS034 || BCS051,” </w:t>
      </w:r>
      <w:r w:rsidRPr="00890867">
        <w:rPr>
          <w:i/>
          <w:iCs/>
          <w:color w:val="333333"/>
        </w:rPr>
        <w:t>YouTube</w:t>
      </w:r>
      <w:r w:rsidRPr="00890867">
        <w:rPr>
          <w:color w:val="333333"/>
          <w:shd w:val="clear" w:color="auto" w:fill="FFFFFF"/>
        </w:rPr>
        <w:t>, 03-Mar-2019. [Online]. Available: https://www.youtube.com/watch?v=A4s9lf46hM8. [Accessed: 04-Oct-2019].</w:t>
      </w:r>
    </w:p>
    <w:p w14:paraId="3388EFC7" w14:textId="4A5D01DB" w:rsidR="00890867" w:rsidRPr="00890867" w:rsidRDefault="00890867" w:rsidP="00890867">
      <w:pPr>
        <w:pStyle w:val="ListParagraph"/>
        <w:numPr>
          <w:ilvl w:val="0"/>
          <w:numId w:val="12"/>
        </w:numPr>
        <w:rPr>
          <w:sz w:val="24"/>
          <w:szCs w:val="24"/>
        </w:rPr>
      </w:pPr>
      <w:r>
        <w:rPr>
          <w:color w:val="333333"/>
          <w:shd w:val="clear" w:color="auto" w:fill="FFFFFF"/>
        </w:rPr>
        <w:t xml:space="preserve">A. Powell-Morse, “Spiral Model: Software Development </w:t>
      </w:r>
      <w:proofErr w:type="gramStart"/>
      <w:r>
        <w:rPr>
          <w:color w:val="333333"/>
          <w:shd w:val="clear" w:color="auto" w:fill="FFFFFF"/>
        </w:rPr>
        <w:t>For</w:t>
      </w:r>
      <w:proofErr w:type="gramEnd"/>
      <w:r>
        <w:rPr>
          <w:color w:val="333333"/>
          <w:shd w:val="clear" w:color="auto" w:fill="FFFFFF"/>
        </w:rPr>
        <w:t xml:space="preserve"> Critical Projects,” </w:t>
      </w:r>
      <w:r>
        <w:rPr>
          <w:i/>
          <w:iCs/>
          <w:color w:val="333333"/>
        </w:rPr>
        <w:t>Airbrake Blog</w:t>
      </w:r>
      <w:r>
        <w:rPr>
          <w:color w:val="333333"/>
          <w:shd w:val="clear" w:color="auto" w:fill="FFFFFF"/>
        </w:rPr>
        <w:t>, 02-Nov-2017. [Online]. Available: https://airbrake.io/blog/sdlc/spiral-model. [Accessed: 06-Oct-2019].</w:t>
      </w:r>
    </w:p>
    <w:p w14:paraId="6D1D1A01" w14:textId="7BB3579B" w:rsidR="00890867" w:rsidRPr="00890867" w:rsidRDefault="00890867" w:rsidP="00890867">
      <w:pPr>
        <w:pStyle w:val="ListParagraph"/>
        <w:numPr>
          <w:ilvl w:val="0"/>
          <w:numId w:val="12"/>
        </w:numPr>
        <w:rPr>
          <w:sz w:val="24"/>
          <w:szCs w:val="24"/>
        </w:rPr>
      </w:pPr>
      <w:r>
        <w:rPr>
          <w:color w:val="333333"/>
          <w:shd w:val="clear" w:color="auto" w:fill="FFFFFF"/>
        </w:rPr>
        <w:t>E. 4u, “spiral model | software engineering |,” </w:t>
      </w:r>
      <w:r>
        <w:rPr>
          <w:i/>
          <w:iCs/>
          <w:color w:val="333333"/>
        </w:rPr>
        <w:t>YouTube</w:t>
      </w:r>
      <w:r>
        <w:rPr>
          <w:color w:val="333333"/>
          <w:shd w:val="clear" w:color="auto" w:fill="FFFFFF"/>
        </w:rPr>
        <w:t>, 11-Jun-2018. [Online]. Available: https://www.youtube.com/watch?v=YfGvIhPXz1A&amp;t=216s. [Accessed: 06-Oct-2019].</w:t>
      </w:r>
    </w:p>
    <w:p w14:paraId="6B8DF2D3" w14:textId="77777777" w:rsidR="00890867" w:rsidRPr="00890867" w:rsidRDefault="00890867" w:rsidP="005C1D03">
      <w:pPr>
        <w:rPr>
          <w:sz w:val="24"/>
          <w:szCs w:val="24"/>
        </w:rPr>
      </w:pPr>
    </w:p>
    <w:tbl>
      <w:tblPr>
        <w:tblW w:w="9216" w:type="dxa"/>
        <w:tblBorders>
          <w:top w:val="single" w:sz="12" w:space="0" w:color="003E60"/>
        </w:tblBorders>
        <w:tblCellMar>
          <w:top w:w="15" w:type="dxa"/>
          <w:left w:w="15" w:type="dxa"/>
          <w:bottom w:w="15" w:type="dxa"/>
          <w:right w:w="15" w:type="dxa"/>
        </w:tblCellMar>
        <w:tblLook w:val="04A0" w:firstRow="1" w:lastRow="0" w:firstColumn="1" w:lastColumn="0" w:noHBand="0" w:noVBand="1"/>
      </w:tblPr>
      <w:tblGrid>
        <w:gridCol w:w="1835"/>
        <w:gridCol w:w="1519"/>
        <w:gridCol w:w="1911"/>
        <w:gridCol w:w="1383"/>
        <w:gridCol w:w="1389"/>
        <w:gridCol w:w="1323"/>
      </w:tblGrid>
      <w:tr w:rsidR="00890867" w:rsidRPr="00890867" w14:paraId="674E9E71" w14:textId="77777777" w:rsidTr="00890867">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7F3AB4AD" w14:textId="77777777" w:rsidR="00890867" w:rsidRPr="00890867" w:rsidRDefault="00890867" w:rsidP="00890867">
            <w:pPr>
              <w:spacing w:after="0" w:line="240" w:lineRule="auto"/>
              <w:rPr>
                <w:rFonts w:ascii="Verdana" w:eastAsia="Times New Roman" w:hAnsi="Verdana" w:cs="Times New Roman"/>
                <w:color w:val="FFFFFF"/>
                <w:sz w:val="21"/>
                <w:szCs w:val="21"/>
              </w:rPr>
            </w:pPr>
            <w:r w:rsidRPr="00890867">
              <w:rPr>
                <w:rFonts w:ascii="Verdana" w:eastAsia="Times New Roman" w:hAnsi="Verdana" w:cs="Times New Roman"/>
                <w:color w:val="FFFFFF"/>
                <w:sz w:val="21"/>
                <w:szCs w:val="21"/>
              </w:rPr>
              <w:t> </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0A324FEE" w14:textId="77777777" w:rsidR="00890867" w:rsidRPr="00890867" w:rsidRDefault="00890867" w:rsidP="00890867">
            <w:pPr>
              <w:spacing w:after="0" w:line="240" w:lineRule="auto"/>
              <w:rPr>
                <w:rFonts w:ascii="Verdana" w:eastAsia="Times New Roman" w:hAnsi="Verdana" w:cs="Times New Roman"/>
                <w:color w:val="FFFFFF"/>
                <w:sz w:val="21"/>
                <w:szCs w:val="21"/>
              </w:rPr>
            </w:pPr>
            <w:r w:rsidRPr="00890867">
              <w:rPr>
                <w:rFonts w:ascii="Verdana" w:eastAsia="Times New Roman" w:hAnsi="Verdana" w:cs="Times New Roman"/>
                <w:color w:val="FFFFFF"/>
                <w:sz w:val="21"/>
                <w:szCs w:val="21"/>
              </w:rPr>
              <w:t>Exceptional</w:t>
            </w:r>
            <w:r w:rsidRPr="00890867">
              <w:rPr>
                <w:rFonts w:ascii="Verdana" w:eastAsia="Times New Roman" w:hAnsi="Verdana" w:cs="Times New Roman"/>
                <w:color w:val="FFFFFF"/>
                <w:sz w:val="21"/>
                <w:szCs w:val="21"/>
              </w:rPr>
              <w:br/>
              <w:t>10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47311356" w14:textId="77777777" w:rsidR="00890867" w:rsidRPr="00890867" w:rsidRDefault="00890867" w:rsidP="00890867">
            <w:pPr>
              <w:spacing w:after="0" w:line="240" w:lineRule="auto"/>
              <w:rPr>
                <w:rFonts w:ascii="Verdana" w:eastAsia="Times New Roman" w:hAnsi="Verdana" w:cs="Times New Roman"/>
                <w:color w:val="FFFFFF"/>
                <w:sz w:val="21"/>
                <w:szCs w:val="21"/>
              </w:rPr>
            </w:pPr>
            <w:r w:rsidRPr="00890867">
              <w:rPr>
                <w:rFonts w:ascii="Verdana" w:eastAsia="Times New Roman" w:hAnsi="Verdana" w:cs="Times New Roman"/>
                <w:color w:val="FFFFFF"/>
                <w:sz w:val="21"/>
                <w:szCs w:val="21"/>
              </w:rPr>
              <w:t>Good</w:t>
            </w:r>
            <w:r w:rsidRPr="00890867">
              <w:rPr>
                <w:rFonts w:ascii="Verdana" w:eastAsia="Times New Roman" w:hAnsi="Verdana" w:cs="Times New Roman"/>
                <w:color w:val="FFFFFF"/>
                <w:sz w:val="21"/>
                <w:szCs w:val="21"/>
              </w:rPr>
              <w:br/>
              <w:t>9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40BF94B9" w14:textId="77777777" w:rsidR="00890867" w:rsidRPr="00890867" w:rsidRDefault="00890867" w:rsidP="00890867">
            <w:pPr>
              <w:spacing w:after="0" w:line="240" w:lineRule="auto"/>
              <w:rPr>
                <w:rFonts w:ascii="Verdana" w:eastAsia="Times New Roman" w:hAnsi="Verdana" w:cs="Times New Roman"/>
                <w:color w:val="FFFFFF"/>
                <w:sz w:val="21"/>
                <w:szCs w:val="21"/>
              </w:rPr>
            </w:pPr>
            <w:r w:rsidRPr="00890867">
              <w:rPr>
                <w:rFonts w:ascii="Verdana" w:eastAsia="Times New Roman" w:hAnsi="Verdana" w:cs="Times New Roman"/>
                <w:color w:val="FFFFFF"/>
                <w:sz w:val="21"/>
                <w:szCs w:val="21"/>
              </w:rPr>
              <w:t>Acceptable</w:t>
            </w:r>
            <w:r w:rsidRPr="00890867">
              <w:rPr>
                <w:rFonts w:ascii="Verdana" w:eastAsia="Times New Roman" w:hAnsi="Verdana" w:cs="Times New Roman"/>
                <w:color w:val="FFFFFF"/>
                <w:sz w:val="21"/>
                <w:szCs w:val="21"/>
              </w:rPr>
              <w:br/>
              <w:t>7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10B945D1" w14:textId="77777777" w:rsidR="00890867" w:rsidRPr="00890867" w:rsidRDefault="00890867" w:rsidP="00890867">
            <w:pPr>
              <w:spacing w:after="0" w:line="240" w:lineRule="auto"/>
              <w:rPr>
                <w:rFonts w:ascii="Verdana" w:eastAsia="Times New Roman" w:hAnsi="Verdana" w:cs="Times New Roman"/>
                <w:color w:val="FFFFFF"/>
                <w:sz w:val="21"/>
                <w:szCs w:val="21"/>
              </w:rPr>
            </w:pPr>
            <w:r w:rsidRPr="00890867">
              <w:rPr>
                <w:rFonts w:ascii="Verdana" w:eastAsia="Times New Roman" w:hAnsi="Verdana" w:cs="Times New Roman"/>
                <w:color w:val="FFFFFF"/>
                <w:sz w:val="21"/>
                <w:szCs w:val="21"/>
              </w:rPr>
              <w:t>Developing</w:t>
            </w:r>
            <w:r w:rsidRPr="00890867">
              <w:rPr>
                <w:rFonts w:ascii="Verdana" w:eastAsia="Times New Roman" w:hAnsi="Verdana" w:cs="Times New Roman"/>
                <w:color w:val="FFFFFF"/>
                <w:sz w:val="21"/>
                <w:szCs w:val="21"/>
              </w:rPr>
              <w:br/>
              <w:t>5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2EB816C7" w14:textId="77777777" w:rsidR="00890867" w:rsidRPr="00890867" w:rsidRDefault="00890867" w:rsidP="00890867">
            <w:pPr>
              <w:spacing w:after="0" w:line="240" w:lineRule="auto"/>
              <w:rPr>
                <w:rFonts w:ascii="Verdana" w:eastAsia="Times New Roman" w:hAnsi="Verdana" w:cs="Times New Roman"/>
                <w:color w:val="FFFFFF"/>
                <w:sz w:val="21"/>
                <w:szCs w:val="21"/>
              </w:rPr>
            </w:pPr>
            <w:r w:rsidRPr="00890867">
              <w:rPr>
                <w:rFonts w:ascii="Verdana" w:eastAsia="Times New Roman" w:hAnsi="Verdana" w:cs="Times New Roman"/>
                <w:color w:val="FFFFFF"/>
                <w:sz w:val="21"/>
                <w:szCs w:val="21"/>
              </w:rPr>
              <w:t>Missing</w:t>
            </w:r>
            <w:r w:rsidRPr="00890867">
              <w:rPr>
                <w:rFonts w:ascii="Verdana" w:eastAsia="Times New Roman" w:hAnsi="Verdana" w:cs="Times New Roman"/>
                <w:color w:val="FFFFFF"/>
                <w:sz w:val="21"/>
                <w:szCs w:val="21"/>
              </w:rPr>
              <w:br/>
              <w:t>0%</w:t>
            </w:r>
          </w:p>
        </w:tc>
      </w:tr>
      <w:tr w:rsidR="00890867" w:rsidRPr="00890867" w14:paraId="5F574044" w14:textId="77777777" w:rsidTr="00890867">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4E214033" w14:textId="77777777" w:rsidR="00890867" w:rsidRPr="00890867" w:rsidRDefault="00890867" w:rsidP="00890867">
            <w:pPr>
              <w:spacing w:after="0" w:line="240" w:lineRule="auto"/>
              <w:rPr>
                <w:rFonts w:ascii="Verdana" w:eastAsia="Times New Roman" w:hAnsi="Verdana" w:cs="Times New Roman"/>
                <w:color w:val="E6E6E6"/>
                <w:sz w:val="21"/>
                <w:szCs w:val="21"/>
              </w:rPr>
            </w:pPr>
            <w:r w:rsidRPr="00890867">
              <w:rPr>
                <w:rFonts w:ascii="Verdana" w:eastAsia="Times New Roman" w:hAnsi="Verdana" w:cs="Times New Roman"/>
                <w:color w:val="E6E6E6"/>
                <w:sz w:val="21"/>
                <w:szCs w:val="21"/>
              </w:rPr>
              <w:t>Accuracy</w:t>
            </w:r>
            <w:r w:rsidRPr="00890867">
              <w:rPr>
                <w:rFonts w:ascii="Verdana" w:eastAsia="Times New Roman" w:hAnsi="Verdana" w:cs="Times New Roman"/>
                <w:color w:val="E6E6E6"/>
                <w:sz w:val="21"/>
                <w:szCs w:val="21"/>
              </w:rPr>
              <w:br/>
              <w:t>40%</w:t>
            </w:r>
          </w:p>
        </w:tc>
        <w:tc>
          <w:tcPr>
            <w:tcW w:w="0" w:type="auto"/>
            <w:shd w:val="clear" w:color="auto" w:fill="F5F5F5"/>
            <w:tcMar>
              <w:top w:w="120" w:type="dxa"/>
              <w:left w:w="120" w:type="dxa"/>
              <w:bottom w:w="120" w:type="dxa"/>
              <w:right w:w="120" w:type="dxa"/>
            </w:tcMar>
            <w:hideMark/>
          </w:tcPr>
          <w:p w14:paraId="6CA8B4A0" w14:textId="77777777" w:rsidR="00890867" w:rsidRPr="00890867" w:rsidRDefault="00890867" w:rsidP="00890867">
            <w:pPr>
              <w:spacing w:after="0" w:line="240" w:lineRule="auto"/>
              <w:rPr>
                <w:rFonts w:ascii="Verdana" w:eastAsia="Times New Roman" w:hAnsi="Verdana" w:cs="Times New Roman"/>
                <w:color w:val="FF0000"/>
                <w:sz w:val="17"/>
                <w:szCs w:val="17"/>
              </w:rPr>
            </w:pPr>
            <w:r w:rsidRPr="00890867">
              <w:rPr>
                <w:rFonts w:ascii="Verdana" w:eastAsia="Times New Roman" w:hAnsi="Verdana" w:cs="Times New Roman"/>
                <w:color w:val="FF0000"/>
                <w:sz w:val="17"/>
                <w:szCs w:val="17"/>
              </w:rPr>
              <w:t>It is completely obvious which development methodology is described. Any knowledgeable person would be able to identify the methodology based on this document.</w:t>
            </w:r>
          </w:p>
        </w:tc>
        <w:tc>
          <w:tcPr>
            <w:tcW w:w="0" w:type="auto"/>
            <w:shd w:val="clear" w:color="auto" w:fill="F5F5F5"/>
            <w:tcMar>
              <w:top w:w="120" w:type="dxa"/>
              <w:left w:w="120" w:type="dxa"/>
              <w:bottom w:w="120" w:type="dxa"/>
              <w:right w:w="120" w:type="dxa"/>
            </w:tcMar>
            <w:hideMark/>
          </w:tcPr>
          <w:p w14:paraId="1F263EA3"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There is nothing to add and nothing wrong; the development methodology is completely described. One part of the plan may be misclassified as </w:t>
            </w:r>
            <w:r w:rsidRPr="00890867">
              <w:rPr>
                <w:rFonts w:ascii="Verdana" w:eastAsia="Times New Roman" w:hAnsi="Verdana" w:cs="Times New Roman"/>
                <w:b/>
                <w:bCs/>
                <w:color w:val="000000"/>
                <w:sz w:val="17"/>
                <w:szCs w:val="17"/>
              </w:rPr>
              <w:t>bold</w:t>
            </w:r>
            <w:r w:rsidRPr="00890867">
              <w:rPr>
                <w:rFonts w:ascii="Verdana" w:eastAsia="Times New Roman" w:hAnsi="Verdana" w:cs="Times New Roman"/>
                <w:color w:val="000000"/>
                <w:sz w:val="17"/>
                <w:szCs w:val="17"/>
              </w:rPr>
              <w:t> or </w:t>
            </w:r>
            <w:r w:rsidRPr="00890867">
              <w:rPr>
                <w:rFonts w:ascii="Verdana" w:eastAsia="Times New Roman" w:hAnsi="Verdana" w:cs="Times New Roman"/>
                <w:i/>
                <w:iCs/>
                <w:color w:val="FF0004"/>
                <w:sz w:val="17"/>
                <w:szCs w:val="17"/>
              </w:rPr>
              <w:t>red/italic</w:t>
            </w:r>
          </w:p>
        </w:tc>
        <w:tc>
          <w:tcPr>
            <w:tcW w:w="0" w:type="auto"/>
            <w:shd w:val="clear" w:color="auto" w:fill="F5F5F5"/>
            <w:tcMar>
              <w:top w:w="120" w:type="dxa"/>
              <w:left w:w="120" w:type="dxa"/>
              <w:bottom w:w="120" w:type="dxa"/>
              <w:right w:w="120" w:type="dxa"/>
            </w:tcMar>
            <w:hideMark/>
          </w:tcPr>
          <w:p w14:paraId="193DA4E5"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There exists one small problem (factual error or missing component).</w:t>
            </w:r>
          </w:p>
        </w:tc>
        <w:tc>
          <w:tcPr>
            <w:tcW w:w="0" w:type="auto"/>
            <w:shd w:val="clear" w:color="auto" w:fill="F5F5F5"/>
            <w:tcMar>
              <w:top w:w="120" w:type="dxa"/>
              <w:left w:w="120" w:type="dxa"/>
              <w:bottom w:w="120" w:type="dxa"/>
              <w:right w:w="120" w:type="dxa"/>
            </w:tcMar>
            <w:hideMark/>
          </w:tcPr>
          <w:p w14:paraId="6CEBA913"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 xml:space="preserve">There </w:t>
            </w:r>
            <w:bookmarkStart w:id="0" w:name="_GoBack"/>
            <w:bookmarkEnd w:id="0"/>
            <w:r w:rsidRPr="00890867">
              <w:rPr>
                <w:rFonts w:ascii="Verdana" w:eastAsia="Times New Roman" w:hAnsi="Verdana" w:cs="Times New Roman"/>
                <w:color w:val="000000"/>
                <w:sz w:val="17"/>
                <w:szCs w:val="17"/>
              </w:rPr>
              <w:t>exists one large or multiple small problems (factual errors or missing components).</w:t>
            </w:r>
          </w:p>
        </w:tc>
        <w:tc>
          <w:tcPr>
            <w:tcW w:w="0" w:type="auto"/>
            <w:shd w:val="clear" w:color="auto" w:fill="F5F5F5"/>
            <w:tcMar>
              <w:top w:w="120" w:type="dxa"/>
              <w:left w:w="120" w:type="dxa"/>
              <w:bottom w:w="120" w:type="dxa"/>
              <w:right w:w="120" w:type="dxa"/>
            </w:tcMar>
            <w:hideMark/>
          </w:tcPr>
          <w:p w14:paraId="27C22D79"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Large parts of the development methodology are inaccurately described or missing.</w:t>
            </w:r>
          </w:p>
        </w:tc>
      </w:tr>
      <w:tr w:rsidR="00890867" w:rsidRPr="00890867" w14:paraId="5A7E0135" w14:textId="77777777" w:rsidTr="00890867">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31494B38" w14:textId="77777777" w:rsidR="00890867" w:rsidRPr="00890867" w:rsidRDefault="00890867" w:rsidP="00890867">
            <w:pPr>
              <w:spacing w:after="0" w:line="240" w:lineRule="auto"/>
              <w:rPr>
                <w:rFonts w:ascii="Verdana" w:eastAsia="Times New Roman" w:hAnsi="Verdana" w:cs="Times New Roman"/>
                <w:color w:val="E6E6E6"/>
                <w:sz w:val="21"/>
                <w:szCs w:val="21"/>
              </w:rPr>
            </w:pPr>
            <w:r w:rsidRPr="00890867">
              <w:rPr>
                <w:rFonts w:ascii="Verdana" w:eastAsia="Times New Roman" w:hAnsi="Verdana" w:cs="Times New Roman"/>
                <w:color w:val="E6E6E6"/>
                <w:sz w:val="21"/>
                <w:szCs w:val="21"/>
              </w:rPr>
              <w:t>Application</w:t>
            </w:r>
            <w:r w:rsidRPr="00890867">
              <w:rPr>
                <w:rFonts w:ascii="Verdana" w:eastAsia="Times New Roman" w:hAnsi="Verdana" w:cs="Times New Roman"/>
                <w:color w:val="E6E6E6"/>
                <w:sz w:val="21"/>
                <w:szCs w:val="21"/>
              </w:rPr>
              <w:br/>
              <w:t>30%</w:t>
            </w:r>
          </w:p>
        </w:tc>
        <w:tc>
          <w:tcPr>
            <w:tcW w:w="0" w:type="auto"/>
            <w:shd w:val="clear" w:color="auto" w:fill="E6E6E6"/>
            <w:tcMar>
              <w:top w:w="120" w:type="dxa"/>
              <w:left w:w="120" w:type="dxa"/>
              <w:bottom w:w="120" w:type="dxa"/>
              <w:right w:w="120" w:type="dxa"/>
            </w:tcMar>
            <w:hideMark/>
          </w:tcPr>
          <w:p w14:paraId="63D76701" w14:textId="77777777" w:rsidR="00890867" w:rsidRPr="00890867" w:rsidRDefault="00890867" w:rsidP="00890867">
            <w:pPr>
              <w:spacing w:after="0" w:line="240" w:lineRule="auto"/>
              <w:rPr>
                <w:rFonts w:ascii="Verdana" w:eastAsia="Times New Roman" w:hAnsi="Verdana" w:cs="Times New Roman"/>
                <w:color w:val="FF0000"/>
                <w:sz w:val="17"/>
                <w:szCs w:val="17"/>
              </w:rPr>
            </w:pPr>
            <w:r w:rsidRPr="00890867">
              <w:rPr>
                <w:rFonts w:ascii="Verdana" w:eastAsia="Times New Roman" w:hAnsi="Verdana" w:cs="Times New Roman"/>
                <w:color w:val="FF0000"/>
                <w:sz w:val="17"/>
                <w:szCs w:val="17"/>
              </w:rPr>
              <w:t xml:space="preserve">It is obvious that real thought went into the application </w:t>
            </w:r>
            <w:r w:rsidRPr="00890867">
              <w:rPr>
                <w:rFonts w:ascii="Verdana" w:eastAsia="Times New Roman" w:hAnsi="Verdana" w:cs="Times New Roman"/>
                <w:color w:val="FF0000"/>
                <w:sz w:val="17"/>
                <w:szCs w:val="17"/>
              </w:rPr>
              <w:lastRenderedPageBreak/>
              <w:t>(</w:t>
            </w:r>
            <w:r w:rsidRPr="00890867">
              <w:rPr>
                <w:rFonts w:ascii="Verdana" w:eastAsia="Times New Roman" w:hAnsi="Verdana" w:cs="Times New Roman"/>
                <w:i/>
                <w:iCs/>
                <w:color w:val="FF0000"/>
                <w:sz w:val="17"/>
                <w:szCs w:val="17"/>
              </w:rPr>
              <w:t>the red/italic part</w:t>
            </w:r>
            <w:r w:rsidRPr="00890867">
              <w:rPr>
                <w:rFonts w:ascii="Verdana" w:eastAsia="Times New Roman" w:hAnsi="Verdana" w:cs="Times New Roman"/>
                <w:color w:val="FF0000"/>
                <w:sz w:val="17"/>
                <w:szCs w:val="17"/>
              </w:rPr>
              <w:t>) of the plan.</w:t>
            </w:r>
          </w:p>
        </w:tc>
        <w:tc>
          <w:tcPr>
            <w:tcW w:w="0" w:type="auto"/>
            <w:shd w:val="clear" w:color="auto" w:fill="E6E6E6"/>
            <w:tcMar>
              <w:top w:w="120" w:type="dxa"/>
              <w:left w:w="120" w:type="dxa"/>
              <w:bottom w:w="120" w:type="dxa"/>
              <w:right w:w="120" w:type="dxa"/>
            </w:tcMar>
            <w:hideMark/>
          </w:tcPr>
          <w:p w14:paraId="59976C06"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lastRenderedPageBreak/>
              <w:t>The development methodology is applied to the scenario in an uncontrived way.</w:t>
            </w:r>
          </w:p>
        </w:tc>
        <w:tc>
          <w:tcPr>
            <w:tcW w:w="0" w:type="auto"/>
            <w:shd w:val="clear" w:color="auto" w:fill="E6E6E6"/>
            <w:tcMar>
              <w:top w:w="120" w:type="dxa"/>
              <w:left w:w="120" w:type="dxa"/>
              <w:bottom w:w="120" w:type="dxa"/>
              <w:right w:w="120" w:type="dxa"/>
            </w:tcMar>
            <w:hideMark/>
          </w:tcPr>
          <w:p w14:paraId="21181A24"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 xml:space="preserve">Every aspect of the scenario is incorporated into the </w:t>
            </w:r>
            <w:r w:rsidRPr="00890867">
              <w:rPr>
                <w:rFonts w:ascii="Verdana" w:eastAsia="Times New Roman" w:hAnsi="Verdana" w:cs="Times New Roman"/>
                <w:color w:val="000000"/>
                <w:sz w:val="17"/>
                <w:szCs w:val="17"/>
              </w:rPr>
              <w:lastRenderedPageBreak/>
              <w:t>development methodology.</w:t>
            </w:r>
          </w:p>
        </w:tc>
        <w:tc>
          <w:tcPr>
            <w:tcW w:w="0" w:type="auto"/>
            <w:shd w:val="clear" w:color="auto" w:fill="E6E6E6"/>
            <w:tcMar>
              <w:top w:w="120" w:type="dxa"/>
              <w:left w:w="120" w:type="dxa"/>
              <w:bottom w:w="120" w:type="dxa"/>
              <w:right w:w="120" w:type="dxa"/>
            </w:tcMar>
            <w:hideMark/>
          </w:tcPr>
          <w:p w14:paraId="34AFA980"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lastRenderedPageBreak/>
              <w:t xml:space="preserve">Large parts of the plan are overly vague, do not appear </w:t>
            </w:r>
            <w:r w:rsidRPr="00890867">
              <w:rPr>
                <w:rFonts w:ascii="Verdana" w:eastAsia="Times New Roman" w:hAnsi="Verdana" w:cs="Times New Roman"/>
                <w:color w:val="000000"/>
                <w:sz w:val="17"/>
                <w:szCs w:val="17"/>
              </w:rPr>
              <w:lastRenderedPageBreak/>
              <w:t>to be related to the scenario, or do not appear to be related to the development methodology.</w:t>
            </w:r>
          </w:p>
        </w:tc>
        <w:tc>
          <w:tcPr>
            <w:tcW w:w="0" w:type="auto"/>
            <w:shd w:val="clear" w:color="auto" w:fill="E6E6E6"/>
            <w:tcMar>
              <w:top w:w="120" w:type="dxa"/>
              <w:left w:w="120" w:type="dxa"/>
              <w:bottom w:w="120" w:type="dxa"/>
              <w:right w:w="120" w:type="dxa"/>
            </w:tcMar>
            <w:hideMark/>
          </w:tcPr>
          <w:p w14:paraId="520665D8"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lastRenderedPageBreak/>
              <w:t xml:space="preserve">No attempt was made to apply the development </w:t>
            </w:r>
            <w:r w:rsidRPr="00890867">
              <w:rPr>
                <w:rFonts w:ascii="Verdana" w:eastAsia="Times New Roman" w:hAnsi="Verdana" w:cs="Times New Roman"/>
                <w:color w:val="000000"/>
                <w:sz w:val="17"/>
                <w:szCs w:val="17"/>
              </w:rPr>
              <w:lastRenderedPageBreak/>
              <w:t>methodology to the scenario.</w:t>
            </w:r>
          </w:p>
        </w:tc>
      </w:tr>
      <w:tr w:rsidR="00890867" w:rsidRPr="00890867" w14:paraId="784C2C5A" w14:textId="77777777" w:rsidTr="00890867">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2F01441E" w14:textId="77777777" w:rsidR="00890867" w:rsidRPr="00890867" w:rsidRDefault="00890867" w:rsidP="00890867">
            <w:pPr>
              <w:spacing w:after="0" w:line="240" w:lineRule="auto"/>
              <w:rPr>
                <w:rFonts w:ascii="Verdana" w:eastAsia="Times New Roman" w:hAnsi="Verdana" w:cs="Times New Roman"/>
                <w:color w:val="E6E6E6"/>
                <w:sz w:val="21"/>
                <w:szCs w:val="21"/>
              </w:rPr>
            </w:pPr>
            <w:r w:rsidRPr="00890867">
              <w:rPr>
                <w:rFonts w:ascii="Verdana" w:eastAsia="Times New Roman" w:hAnsi="Verdana" w:cs="Times New Roman"/>
                <w:color w:val="E6E6E6"/>
                <w:sz w:val="21"/>
                <w:szCs w:val="21"/>
              </w:rPr>
              <w:t>Reflection</w:t>
            </w:r>
            <w:r w:rsidRPr="00890867">
              <w:rPr>
                <w:rFonts w:ascii="Verdana" w:eastAsia="Times New Roman" w:hAnsi="Verdana" w:cs="Times New Roman"/>
                <w:color w:val="E6E6E6"/>
                <w:sz w:val="21"/>
                <w:szCs w:val="21"/>
              </w:rPr>
              <w:br/>
              <w:t>20%</w:t>
            </w:r>
          </w:p>
        </w:tc>
        <w:tc>
          <w:tcPr>
            <w:tcW w:w="0" w:type="auto"/>
            <w:shd w:val="clear" w:color="auto" w:fill="F5F5F5"/>
            <w:tcMar>
              <w:top w:w="120" w:type="dxa"/>
              <w:left w:w="120" w:type="dxa"/>
              <w:bottom w:w="120" w:type="dxa"/>
              <w:right w:w="120" w:type="dxa"/>
            </w:tcMar>
            <w:hideMark/>
          </w:tcPr>
          <w:p w14:paraId="5E9F0205" w14:textId="77777777" w:rsidR="00890867" w:rsidRPr="00890867" w:rsidRDefault="00890867" w:rsidP="00890867">
            <w:pPr>
              <w:spacing w:after="0" w:line="240" w:lineRule="auto"/>
              <w:rPr>
                <w:rFonts w:ascii="Verdana" w:eastAsia="Times New Roman" w:hAnsi="Verdana" w:cs="Times New Roman"/>
                <w:color w:val="FF0000"/>
                <w:sz w:val="17"/>
                <w:szCs w:val="17"/>
              </w:rPr>
            </w:pPr>
            <w:r w:rsidRPr="00890867">
              <w:rPr>
                <w:rFonts w:ascii="Verdana" w:eastAsia="Times New Roman" w:hAnsi="Verdana" w:cs="Times New Roman"/>
                <w:color w:val="FF0000"/>
                <w:sz w:val="17"/>
                <w:szCs w:val="17"/>
              </w:rPr>
              <w:t>The reflection cuts to the heart of the strengths and weaknesses of the development methodology.</w:t>
            </w:r>
          </w:p>
        </w:tc>
        <w:tc>
          <w:tcPr>
            <w:tcW w:w="0" w:type="auto"/>
            <w:shd w:val="clear" w:color="auto" w:fill="F5F5F5"/>
            <w:tcMar>
              <w:top w:w="120" w:type="dxa"/>
              <w:left w:w="120" w:type="dxa"/>
              <w:bottom w:w="120" w:type="dxa"/>
              <w:right w:w="120" w:type="dxa"/>
            </w:tcMar>
            <w:hideMark/>
          </w:tcPr>
          <w:p w14:paraId="151D72D4"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The strengths and weakness of the development methodology are clearly communicated.</w:t>
            </w:r>
          </w:p>
        </w:tc>
        <w:tc>
          <w:tcPr>
            <w:tcW w:w="0" w:type="auto"/>
            <w:shd w:val="clear" w:color="auto" w:fill="F5F5F5"/>
            <w:tcMar>
              <w:top w:w="120" w:type="dxa"/>
              <w:left w:w="120" w:type="dxa"/>
              <w:bottom w:w="120" w:type="dxa"/>
              <w:right w:w="120" w:type="dxa"/>
            </w:tcMar>
            <w:hideMark/>
          </w:tcPr>
          <w:p w14:paraId="25CAEFE8"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 xml:space="preserve">One strength and one weakness </w:t>
            </w:r>
            <w:proofErr w:type="gramStart"/>
            <w:r w:rsidRPr="00890867">
              <w:rPr>
                <w:rFonts w:ascii="Verdana" w:eastAsia="Times New Roman" w:hAnsi="Verdana" w:cs="Times New Roman"/>
                <w:color w:val="000000"/>
                <w:sz w:val="17"/>
                <w:szCs w:val="17"/>
              </w:rPr>
              <w:t>is</w:t>
            </w:r>
            <w:proofErr w:type="gramEnd"/>
            <w:r w:rsidRPr="00890867">
              <w:rPr>
                <w:rFonts w:ascii="Verdana" w:eastAsia="Times New Roman" w:hAnsi="Verdana" w:cs="Times New Roman"/>
                <w:color w:val="000000"/>
                <w:sz w:val="17"/>
                <w:szCs w:val="17"/>
              </w:rPr>
              <w:t xml:space="preserve"> mentioned in the reflection.</w:t>
            </w:r>
          </w:p>
        </w:tc>
        <w:tc>
          <w:tcPr>
            <w:tcW w:w="0" w:type="auto"/>
            <w:shd w:val="clear" w:color="auto" w:fill="F5F5F5"/>
            <w:tcMar>
              <w:top w:w="120" w:type="dxa"/>
              <w:left w:w="120" w:type="dxa"/>
              <w:bottom w:w="120" w:type="dxa"/>
              <w:right w:w="120" w:type="dxa"/>
            </w:tcMar>
            <w:hideMark/>
          </w:tcPr>
          <w:p w14:paraId="7562564B"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Little thought or effort was put in the reflection part of the paper.</w:t>
            </w:r>
          </w:p>
        </w:tc>
        <w:tc>
          <w:tcPr>
            <w:tcW w:w="0" w:type="auto"/>
            <w:shd w:val="clear" w:color="auto" w:fill="F5F5F5"/>
            <w:tcMar>
              <w:top w:w="120" w:type="dxa"/>
              <w:left w:w="120" w:type="dxa"/>
              <w:bottom w:w="120" w:type="dxa"/>
              <w:right w:w="120" w:type="dxa"/>
            </w:tcMar>
            <w:hideMark/>
          </w:tcPr>
          <w:p w14:paraId="5895723B"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The reflection part of the paper is missing.</w:t>
            </w:r>
          </w:p>
        </w:tc>
      </w:tr>
      <w:tr w:rsidR="00890867" w:rsidRPr="00890867" w14:paraId="785B8C80" w14:textId="77777777" w:rsidTr="00890867">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1D4E809E" w14:textId="77777777" w:rsidR="00890867" w:rsidRPr="00890867" w:rsidRDefault="00890867" w:rsidP="00890867">
            <w:pPr>
              <w:spacing w:after="0" w:line="240" w:lineRule="auto"/>
              <w:rPr>
                <w:rFonts w:ascii="Verdana" w:eastAsia="Times New Roman" w:hAnsi="Verdana" w:cs="Times New Roman"/>
                <w:color w:val="E6E6E6"/>
                <w:sz w:val="21"/>
                <w:szCs w:val="21"/>
              </w:rPr>
            </w:pPr>
            <w:r w:rsidRPr="00890867">
              <w:rPr>
                <w:rFonts w:ascii="Verdana" w:eastAsia="Times New Roman" w:hAnsi="Verdana" w:cs="Times New Roman"/>
                <w:color w:val="E6E6E6"/>
                <w:sz w:val="21"/>
                <w:szCs w:val="21"/>
              </w:rPr>
              <w:t>Professionalism</w:t>
            </w:r>
            <w:r w:rsidRPr="00890867">
              <w:rPr>
                <w:rFonts w:ascii="Verdana" w:eastAsia="Times New Roman" w:hAnsi="Verdana" w:cs="Times New Roman"/>
                <w:color w:val="E6E6E6"/>
                <w:sz w:val="21"/>
                <w:szCs w:val="21"/>
              </w:rPr>
              <w:br/>
              <w:t>10%</w:t>
            </w:r>
          </w:p>
        </w:tc>
        <w:tc>
          <w:tcPr>
            <w:tcW w:w="0" w:type="auto"/>
            <w:shd w:val="clear" w:color="auto" w:fill="E6E6E6"/>
            <w:tcMar>
              <w:top w:w="120" w:type="dxa"/>
              <w:left w:w="120" w:type="dxa"/>
              <w:bottom w:w="120" w:type="dxa"/>
              <w:right w:w="120" w:type="dxa"/>
            </w:tcMar>
            <w:hideMark/>
          </w:tcPr>
          <w:p w14:paraId="67A8F40E" w14:textId="77777777" w:rsidR="00890867" w:rsidRPr="00890867" w:rsidRDefault="00890867" w:rsidP="00890867">
            <w:pPr>
              <w:spacing w:after="0" w:line="240" w:lineRule="auto"/>
              <w:rPr>
                <w:rFonts w:ascii="Verdana" w:eastAsia="Times New Roman" w:hAnsi="Verdana" w:cs="Times New Roman"/>
                <w:color w:val="FF0000"/>
                <w:sz w:val="17"/>
                <w:szCs w:val="17"/>
              </w:rPr>
            </w:pPr>
            <w:r w:rsidRPr="00890867">
              <w:rPr>
                <w:rFonts w:ascii="Verdana" w:eastAsia="Times New Roman" w:hAnsi="Verdana" w:cs="Times New Roman"/>
                <w:color w:val="FF0000"/>
                <w:sz w:val="17"/>
                <w:szCs w:val="17"/>
              </w:rPr>
              <w:t xml:space="preserve">The paper is easy to </w:t>
            </w:r>
            <w:proofErr w:type="gramStart"/>
            <w:r w:rsidRPr="00890867">
              <w:rPr>
                <w:rFonts w:ascii="Verdana" w:eastAsia="Times New Roman" w:hAnsi="Verdana" w:cs="Times New Roman"/>
                <w:color w:val="FF0000"/>
                <w:sz w:val="17"/>
                <w:szCs w:val="17"/>
              </w:rPr>
              <w:t>read</w:t>
            </w:r>
            <w:proofErr w:type="gramEnd"/>
            <w:r w:rsidRPr="00890867">
              <w:rPr>
                <w:rFonts w:ascii="Verdana" w:eastAsia="Times New Roman" w:hAnsi="Verdana" w:cs="Times New Roman"/>
                <w:color w:val="FF0000"/>
                <w:sz w:val="17"/>
                <w:szCs w:val="17"/>
              </w:rPr>
              <w:t xml:space="preserve"> and ideas are clearly communicated.</w:t>
            </w:r>
          </w:p>
        </w:tc>
        <w:tc>
          <w:tcPr>
            <w:tcW w:w="0" w:type="auto"/>
            <w:shd w:val="clear" w:color="auto" w:fill="E6E6E6"/>
            <w:tcMar>
              <w:top w:w="120" w:type="dxa"/>
              <w:left w:w="120" w:type="dxa"/>
              <w:bottom w:w="120" w:type="dxa"/>
              <w:right w:w="120" w:type="dxa"/>
            </w:tcMar>
            <w:hideMark/>
          </w:tcPr>
          <w:p w14:paraId="57A7A1F0"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Everything is properly cited, there are no grammar or spelling errors, and writing style is "professional."</w:t>
            </w:r>
          </w:p>
        </w:tc>
        <w:tc>
          <w:tcPr>
            <w:tcW w:w="0" w:type="auto"/>
            <w:shd w:val="clear" w:color="auto" w:fill="E6E6E6"/>
            <w:tcMar>
              <w:top w:w="120" w:type="dxa"/>
              <w:left w:w="120" w:type="dxa"/>
              <w:bottom w:w="120" w:type="dxa"/>
              <w:right w:w="120" w:type="dxa"/>
            </w:tcMar>
            <w:hideMark/>
          </w:tcPr>
          <w:p w14:paraId="54FC60C2"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One instance of a spelling error, grammar error, incomplete citation, overly verbose, poor formatting, or poor writing.</w:t>
            </w:r>
          </w:p>
        </w:tc>
        <w:tc>
          <w:tcPr>
            <w:tcW w:w="0" w:type="auto"/>
            <w:shd w:val="clear" w:color="auto" w:fill="E6E6E6"/>
            <w:tcMar>
              <w:top w:w="120" w:type="dxa"/>
              <w:left w:w="120" w:type="dxa"/>
              <w:bottom w:w="120" w:type="dxa"/>
              <w:right w:w="120" w:type="dxa"/>
            </w:tcMar>
            <w:hideMark/>
          </w:tcPr>
          <w:p w14:paraId="7118D3E1" w14:textId="77777777" w:rsidR="00890867" w:rsidRPr="00890867" w:rsidRDefault="00890867" w:rsidP="00890867">
            <w:pPr>
              <w:spacing w:after="0" w:line="240" w:lineRule="auto"/>
              <w:rPr>
                <w:rFonts w:ascii="Verdana" w:eastAsia="Times New Roman" w:hAnsi="Verdana" w:cs="Times New Roman"/>
                <w:color w:val="000000"/>
                <w:sz w:val="17"/>
                <w:szCs w:val="17"/>
              </w:rPr>
            </w:pPr>
            <w:r w:rsidRPr="00890867">
              <w:rPr>
                <w:rFonts w:ascii="Verdana" w:eastAsia="Times New Roman" w:hAnsi="Verdana" w:cs="Times New Roman"/>
                <w:color w:val="000000"/>
                <w:sz w:val="17"/>
                <w:szCs w:val="17"/>
              </w:rPr>
              <w:t>A citation is missing where one is needed (plagiarism alert!).</w:t>
            </w:r>
          </w:p>
        </w:tc>
        <w:tc>
          <w:tcPr>
            <w:tcW w:w="0" w:type="auto"/>
            <w:vAlign w:val="center"/>
            <w:hideMark/>
          </w:tcPr>
          <w:p w14:paraId="60856409" w14:textId="77777777" w:rsidR="00890867" w:rsidRPr="00890867" w:rsidRDefault="00890867" w:rsidP="00890867">
            <w:pPr>
              <w:spacing w:after="0" w:line="240" w:lineRule="auto"/>
              <w:rPr>
                <w:rFonts w:ascii="Times New Roman" w:eastAsia="Times New Roman" w:hAnsi="Times New Roman" w:cs="Times New Roman"/>
                <w:sz w:val="20"/>
                <w:szCs w:val="20"/>
              </w:rPr>
            </w:pPr>
          </w:p>
        </w:tc>
      </w:tr>
    </w:tbl>
    <w:p w14:paraId="26CB3C37" w14:textId="30602D5E" w:rsidR="006D4299" w:rsidRPr="00890867" w:rsidRDefault="006D4299" w:rsidP="005C1D03"/>
    <w:sectPr w:rsidR="006D4299" w:rsidRPr="008908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67CF9"/>
    <w:multiLevelType w:val="hybridMultilevel"/>
    <w:tmpl w:val="3B4E985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 w15:restartNumberingAfterBreak="0">
    <w:nsid w:val="1AB9646B"/>
    <w:multiLevelType w:val="hybridMultilevel"/>
    <w:tmpl w:val="5AEC79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61549E"/>
    <w:multiLevelType w:val="hybridMultilevel"/>
    <w:tmpl w:val="7AEAE0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8F28A5"/>
    <w:multiLevelType w:val="hybridMultilevel"/>
    <w:tmpl w:val="FADECA2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003DB3"/>
    <w:multiLevelType w:val="hybridMultilevel"/>
    <w:tmpl w:val="4740F0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F12624"/>
    <w:multiLevelType w:val="hybridMultilevel"/>
    <w:tmpl w:val="6C882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0420E"/>
    <w:multiLevelType w:val="hybridMultilevel"/>
    <w:tmpl w:val="A01861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116603"/>
    <w:multiLevelType w:val="hybridMultilevel"/>
    <w:tmpl w:val="89AAC45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FD02B2"/>
    <w:multiLevelType w:val="hybridMultilevel"/>
    <w:tmpl w:val="57D038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0A531F"/>
    <w:multiLevelType w:val="hybridMultilevel"/>
    <w:tmpl w:val="739E0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C00F0"/>
    <w:multiLevelType w:val="hybridMultilevel"/>
    <w:tmpl w:val="BB4E51F0"/>
    <w:lvl w:ilvl="0" w:tplc="B738686E">
      <w:start w:val="1"/>
      <w:numFmt w:val="decimal"/>
      <w:lvlText w:val="%1."/>
      <w:lvlJc w:val="left"/>
      <w:pPr>
        <w:ind w:left="720" w:hanging="360"/>
      </w:pPr>
      <w:rPr>
        <w:rFonts w:hint="default"/>
        <w:color w:val="0070C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FF50F9"/>
    <w:multiLevelType w:val="hybridMultilevel"/>
    <w:tmpl w:val="34E81F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8"/>
  </w:num>
  <w:num w:numId="4">
    <w:abstractNumId w:val="1"/>
  </w:num>
  <w:num w:numId="5">
    <w:abstractNumId w:val="0"/>
  </w:num>
  <w:num w:numId="6">
    <w:abstractNumId w:val="9"/>
  </w:num>
  <w:num w:numId="7">
    <w:abstractNumId w:val="10"/>
  </w:num>
  <w:num w:numId="8">
    <w:abstractNumId w:val="3"/>
  </w:num>
  <w:num w:numId="9">
    <w:abstractNumId w:val="7"/>
  </w:num>
  <w:num w:numId="10">
    <w:abstractNumId w:val="6"/>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MDQwMzcyNjYzMDdW0lEKTi0uzszPAykwrAUAwujTNywAAAA="/>
  </w:docVars>
  <w:rsids>
    <w:rsidRoot w:val="006D4299"/>
    <w:rsid w:val="000C28CC"/>
    <w:rsid w:val="0011633F"/>
    <w:rsid w:val="003102CE"/>
    <w:rsid w:val="003C2D9A"/>
    <w:rsid w:val="00434243"/>
    <w:rsid w:val="005C1940"/>
    <w:rsid w:val="005C1D03"/>
    <w:rsid w:val="006D4299"/>
    <w:rsid w:val="006F3838"/>
    <w:rsid w:val="00722803"/>
    <w:rsid w:val="007E54BA"/>
    <w:rsid w:val="00890867"/>
    <w:rsid w:val="008A6C38"/>
    <w:rsid w:val="00915A72"/>
    <w:rsid w:val="00966838"/>
    <w:rsid w:val="009C454E"/>
    <w:rsid w:val="00A3165D"/>
    <w:rsid w:val="00AA7924"/>
    <w:rsid w:val="00B80C82"/>
    <w:rsid w:val="00BA467F"/>
    <w:rsid w:val="00C74CE0"/>
    <w:rsid w:val="00D46A11"/>
    <w:rsid w:val="00DC4D95"/>
    <w:rsid w:val="00F65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3C2DC"/>
  <w15:chartTrackingRefBased/>
  <w15:docId w15:val="{C1A3279D-7F6D-40B0-A008-518568A1C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C1D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D03"/>
    <w:pPr>
      <w:ind w:left="720"/>
      <w:contextualSpacing/>
    </w:pPr>
  </w:style>
  <w:style w:type="character" w:styleId="Hyperlink">
    <w:name w:val="Hyperlink"/>
    <w:basedOn w:val="DefaultParagraphFont"/>
    <w:uiPriority w:val="99"/>
    <w:semiHidden/>
    <w:unhideWhenUsed/>
    <w:rsid w:val="005C1D03"/>
    <w:rPr>
      <w:color w:val="0000FF"/>
      <w:u w:val="single"/>
    </w:rPr>
  </w:style>
  <w:style w:type="table" w:styleId="TableGrid">
    <w:name w:val="Table Grid"/>
    <w:basedOn w:val="TableNormal"/>
    <w:uiPriority w:val="39"/>
    <w:rsid w:val="003102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650656">
      <w:bodyDiv w:val="1"/>
      <w:marLeft w:val="0"/>
      <w:marRight w:val="0"/>
      <w:marTop w:val="0"/>
      <w:marBottom w:val="0"/>
      <w:divBdr>
        <w:top w:val="none" w:sz="0" w:space="0" w:color="auto"/>
        <w:left w:val="none" w:sz="0" w:space="0" w:color="auto"/>
        <w:bottom w:val="none" w:sz="0" w:space="0" w:color="auto"/>
        <w:right w:val="none" w:sz="0" w:space="0" w:color="auto"/>
      </w:divBdr>
    </w:div>
    <w:div w:id="714156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ontent.byui.edu/file/fb36352f-44a4-473d-bb81-1e5a2ce36646/1/CS%20432%20PDFs/A%20Spiral%20Model%20of%20Software%20Dev.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TotalTime>
  <Pages>7</Pages>
  <Words>2102</Words>
  <Characters>1198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2</cp:revision>
  <dcterms:created xsi:type="dcterms:W3CDTF">2019-10-06T02:04:00Z</dcterms:created>
  <dcterms:modified xsi:type="dcterms:W3CDTF">2019-10-06T10:35:00Z</dcterms:modified>
</cp:coreProperties>
</file>